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5588E8" w14:textId="34441F96" w:rsidR="007112D0" w:rsidRPr="00CB29CF" w:rsidRDefault="00573BE4" w:rsidP="0096197C">
      <w:pPr>
        <w:spacing w:before="0" w:after="0"/>
        <w:jc w:val="center"/>
        <w:rPr>
          <w:rFonts w:eastAsiaTheme="majorEastAsia" w:cstheme="majorBidi"/>
          <w:b/>
          <w:color w:val="642D08"/>
          <w:sz w:val="48"/>
          <w:szCs w:val="40"/>
        </w:rPr>
      </w:pPr>
      <w:r w:rsidRPr="00CB29CF">
        <w:rPr>
          <w:rFonts w:eastAsiaTheme="majorEastAsia" w:cstheme="majorBidi"/>
          <w:b/>
          <w:color w:val="642D08"/>
          <w:sz w:val="48"/>
          <w:szCs w:val="40"/>
        </w:rPr>
        <w:t>Introduction to HTML and CSS</w:t>
      </w:r>
      <w:r w:rsidR="006455E4" w:rsidRPr="00CB29CF">
        <w:rPr>
          <w:rFonts w:eastAsiaTheme="majorEastAsia" w:cstheme="majorBidi"/>
          <w:b/>
          <w:color w:val="642D08"/>
          <w:sz w:val="48"/>
          <w:szCs w:val="40"/>
        </w:rPr>
        <w:t xml:space="preserve"> - Exercises</w:t>
      </w:r>
    </w:p>
    <w:p w14:paraId="0B711E8B" w14:textId="347C8AE5" w:rsidR="0096197C" w:rsidRDefault="0096197C" w:rsidP="00573BE4">
      <w:pPr>
        <w:jc w:val="center"/>
      </w:pPr>
      <w:r>
        <w:br/>
      </w:r>
      <w:r w:rsidR="00573BE4" w:rsidRPr="00981E29">
        <w:t xml:space="preserve">Problems for exercises and homework for the </w:t>
      </w:r>
      <w:hyperlink r:id="rId11" w:history="1">
        <w:r w:rsidR="00573BE4" w:rsidRPr="00981E29">
          <w:rPr>
            <w:rStyle w:val="a9"/>
          </w:rPr>
          <w:t>"</w:t>
        </w:r>
        <w:r w:rsidR="00573BE4" w:rsidRPr="00981E29">
          <w:rPr>
            <w:rStyle w:val="a9"/>
            <w:noProof/>
          </w:rPr>
          <w:t xml:space="preserve">HTML </w:t>
        </w:r>
        <w:r w:rsidR="00573BE4" w:rsidRPr="00981E29">
          <w:rPr>
            <w:rStyle w:val="a9"/>
          </w:rPr>
          <w:t xml:space="preserve">and </w:t>
        </w:r>
        <w:r w:rsidR="00573BE4" w:rsidRPr="00981E29">
          <w:rPr>
            <w:rStyle w:val="a9"/>
            <w:noProof/>
          </w:rPr>
          <w:t>CSS</w:t>
        </w:r>
        <w:r w:rsidR="00573BE4" w:rsidRPr="00981E29">
          <w:rPr>
            <w:rStyle w:val="a9"/>
          </w:rPr>
          <w:t xml:space="preserve">" course @ </w:t>
        </w:r>
        <w:r w:rsidR="00573BE4" w:rsidRPr="00981E29">
          <w:rPr>
            <w:rStyle w:val="a9"/>
            <w:noProof/>
          </w:rPr>
          <w:t>SoftUni</w:t>
        </w:r>
      </w:hyperlink>
      <w:r w:rsidR="00573BE4" w:rsidRPr="00981E29">
        <w:t>.</w:t>
      </w:r>
      <w:r w:rsidR="006635FA">
        <w:br/>
      </w:r>
    </w:p>
    <w:p w14:paraId="6E2AC330" w14:textId="77777777" w:rsidR="0096197C" w:rsidRDefault="0096197C" w:rsidP="0096197C">
      <w:pPr>
        <w:pStyle w:val="1"/>
      </w:pPr>
      <w:bookmarkStart w:id="0" w:name="_Hlk164342334"/>
      <w:r>
        <w:t>Topics Covered</w:t>
      </w:r>
    </w:p>
    <w:p w14:paraId="5A320644" w14:textId="77777777" w:rsidR="00B46022" w:rsidRPr="00BC3E47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What is HTML?</w:t>
      </w:r>
    </w:p>
    <w:p w14:paraId="4C273A44" w14:textId="77777777" w:rsidR="00B46022" w:rsidRPr="00BC3E47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HTML Syntax</w:t>
      </w:r>
    </w:p>
    <w:p w14:paraId="17F31B32" w14:textId="77777777" w:rsidR="00B46022" w:rsidRPr="00BC3E47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 w:rsidRPr="00BC3E47">
        <w:rPr>
          <w:b/>
          <w:bCs/>
        </w:rPr>
        <w:t>Tags:</w:t>
      </w:r>
    </w:p>
    <w:p w14:paraId="6467147E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tml, head, title, meta, body,</w:t>
      </w:r>
    </w:p>
    <w:p w14:paraId="618A22FA" w14:textId="77777777" w:rsidR="00B46022" w:rsidRPr="00BC3E47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h1, h2, h3, h4, h5, h6, p</w:t>
      </w:r>
      <w:r>
        <w:rPr>
          <w:b/>
          <w:bCs/>
        </w:rPr>
        <w:t>, a, strong, em</w:t>
      </w:r>
      <w:r w:rsidRPr="00BC3E47">
        <w:rPr>
          <w:b/>
          <w:bCs/>
        </w:rPr>
        <w:t>, ul, ol, li</w:t>
      </w:r>
      <w:r>
        <w:rPr>
          <w:b/>
          <w:bCs/>
        </w:rPr>
        <w:t>, dl, dt, dd, img, blockquote</w:t>
      </w:r>
    </w:p>
    <w:p w14:paraId="0B6CBEAB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 w:rsidRPr="00BC3E47">
        <w:rPr>
          <w:b/>
          <w:bCs/>
        </w:rPr>
        <w:t>main, aside, article, section, header, footer</w:t>
      </w:r>
    </w:p>
    <w:p w14:paraId="65DB6489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details, summary, figure, caption</w:t>
      </w:r>
    </w:p>
    <w:p w14:paraId="2CACC160" w14:textId="77777777" w:rsidR="00B46022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CSS?</w:t>
      </w:r>
    </w:p>
    <w:p w14:paraId="7A833F09" w14:textId="77777777" w:rsidR="00B46022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CSS Syntax</w:t>
      </w:r>
    </w:p>
    <w:p w14:paraId="18164132" w14:textId="77777777" w:rsidR="00B46022" w:rsidRDefault="00B46022" w:rsidP="00B46022">
      <w:pPr>
        <w:pStyle w:val="ac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Properties</w:t>
      </w:r>
    </w:p>
    <w:p w14:paraId="28CFD7A2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ackground, color</w:t>
      </w:r>
    </w:p>
    <w:p w14:paraId="48902BBB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border, border-radius</w:t>
      </w:r>
    </w:p>
    <w:p w14:paraId="5DEA8284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padding</w:t>
      </w:r>
    </w:p>
    <w:p w14:paraId="089DFD24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font-family, font-weight, font-style</w:t>
      </w:r>
    </w:p>
    <w:p w14:paraId="3004F2DF" w14:textId="77777777" w:rsidR="00B46022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text-decoraition</w:t>
      </w:r>
    </w:p>
    <w:p w14:paraId="48E60F9B" w14:textId="41BDDBA5" w:rsidR="00B46022" w:rsidRPr="006466D7" w:rsidRDefault="00B46022" w:rsidP="00B46022">
      <w:pPr>
        <w:pStyle w:val="ac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list-style</w:t>
      </w:r>
    </w:p>
    <w:p w14:paraId="7FA7601C" w14:textId="77777777" w:rsidR="0096197C" w:rsidRDefault="0096197C" w:rsidP="0096197C">
      <w:pPr>
        <w:pStyle w:val="1"/>
      </w:pPr>
      <w:r>
        <w:t>Resources</w:t>
      </w:r>
    </w:p>
    <w:p w14:paraId="7A0A2F4D" w14:textId="77777777" w:rsidR="00B46022" w:rsidRPr="00BC3E47" w:rsidRDefault="00B46022" w:rsidP="00B46022">
      <w:pPr>
        <w:pStyle w:val="ac"/>
        <w:numPr>
          <w:ilvl w:val="0"/>
          <w:numId w:val="3"/>
        </w:numPr>
        <w:rPr>
          <w:b/>
          <w:bCs/>
        </w:rPr>
      </w:pPr>
      <w:bookmarkStart w:id="1" w:name="_Hlk161997929"/>
      <w:bookmarkEnd w:id="0"/>
      <w:r w:rsidRPr="00BC3E47">
        <w:rPr>
          <w:b/>
          <w:bCs/>
        </w:rPr>
        <w:t>HTML Element references on MDN:</w:t>
      </w:r>
    </w:p>
    <w:p w14:paraId="73C59A53" w14:textId="77777777" w:rsidR="00B46022" w:rsidRPr="006466D7" w:rsidRDefault="00000000" w:rsidP="00B46022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2" w:history="1">
        <w:r w:rsidR="00B46022" w:rsidRPr="00573BE4">
          <w:rPr>
            <w:rStyle w:val="a9"/>
          </w:rPr>
          <w:t>https://developer.mozilla.org/en-US/docs/Web/HTML/Element</w:t>
        </w:r>
      </w:hyperlink>
    </w:p>
    <w:p w14:paraId="7EBE5E01" w14:textId="77777777" w:rsidR="00B46022" w:rsidRPr="006466D7" w:rsidRDefault="00B46022" w:rsidP="00B46022">
      <w:pPr>
        <w:pStyle w:val="ac"/>
        <w:numPr>
          <w:ilvl w:val="0"/>
          <w:numId w:val="3"/>
        </w:numPr>
        <w:rPr>
          <w:rStyle w:val="a9"/>
          <w:rFonts w:cs="Arial (Body CS)"/>
          <w:b/>
          <w:bCs/>
          <w:color w:val="000000" w:themeColor="text1"/>
          <w:u w:val="none"/>
        </w:rPr>
      </w:pPr>
      <w:r w:rsidRPr="006466D7">
        <w:rPr>
          <w:rStyle w:val="a9"/>
          <w:rFonts w:cs="Arial (Body CS)"/>
          <w:b/>
          <w:bCs/>
          <w:color w:val="000000" w:themeColor="text1"/>
          <w:u w:val="none"/>
        </w:rPr>
        <w:t>HTML Basics</w:t>
      </w:r>
    </w:p>
    <w:p w14:paraId="6829564E" w14:textId="77777777" w:rsidR="00B46022" w:rsidRDefault="00000000" w:rsidP="00B46022">
      <w:pPr>
        <w:pStyle w:val="ac"/>
        <w:numPr>
          <w:ilvl w:val="1"/>
          <w:numId w:val="3"/>
        </w:numPr>
      </w:pPr>
      <w:hyperlink r:id="rId13" w:history="1">
        <w:r w:rsidR="00B46022" w:rsidRPr="00604714">
          <w:rPr>
            <w:rStyle w:val="a9"/>
          </w:rPr>
          <w:t>https://developer.mozilla.org/en-US/docs/Learn/Getting_started_with_the_web/HTML_basics</w:t>
        </w:r>
      </w:hyperlink>
    </w:p>
    <w:p w14:paraId="14E0D79D" w14:textId="77777777" w:rsidR="00B46022" w:rsidRPr="00BC3E47" w:rsidRDefault="00B46022" w:rsidP="00B46022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Semantics:</w:t>
      </w:r>
    </w:p>
    <w:p w14:paraId="10BC5D62" w14:textId="77777777" w:rsidR="00B46022" w:rsidRDefault="00000000" w:rsidP="00B46022">
      <w:pPr>
        <w:pStyle w:val="ac"/>
        <w:numPr>
          <w:ilvl w:val="1"/>
          <w:numId w:val="3"/>
        </w:numPr>
      </w:pPr>
      <w:hyperlink r:id="rId14" w:history="1">
        <w:r w:rsidR="00B46022" w:rsidRPr="00573BE4">
          <w:rPr>
            <w:rStyle w:val="a9"/>
          </w:rPr>
          <w:t>https://developer.mozilla.org/en-US/docs/Glossary/Semantics</w:t>
        </w:r>
      </w:hyperlink>
    </w:p>
    <w:p w14:paraId="255726AF" w14:textId="77777777" w:rsidR="00B46022" w:rsidRPr="00BC3E47" w:rsidRDefault="00B46022" w:rsidP="00B46022">
      <w:pPr>
        <w:pStyle w:val="ac"/>
        <w:numPr>
          <w:ilvl w:val="0"/>
          <w:numId w:val="3"/>
        </w:numPr>
        <w:rPr>
          <w:b/>
          <w:bCs/>
        </w:rPr>
      </w:pPr>
      <w:r w:rsidRPr="00BC3E47">
        <w:rPr>
          <w:b/>
          <w:bCs/>
        </w:rPr>
        <w:t>W3 Validator:</w:t>
      </w:r>
    </w:p>
    <w:p w14:paraId="1B73D640" w14:textId="77777777" w:rsidR="00B46022" w:rsidRPr="0068342A" w:rsidRDefault="00000000" w:rsidP="00B46022">
      <w:pPr>
        <w:pStyle w:val="ac"/>
        <w:numPr>
          <w:ilvl w:val="1"/>
          <w:numId w:val="3"/>
        </w:numPr>
        <w:rPr>
          <w:rStyle w:val="a9"/>
          <w:color w:val="auto"/>
          <w:u w:val="none"/>
        </w:rPr>
      </w:pPr>
      <w:hyperlink r:id="rId15" w:history="1">
        <w:r w:rsidR="00B46022" w:rsidRPr="00573BE4">
          <w:rPr>
            <w:rStyle w:val="a9"/>
          </w:rPr>
          <w:t>https://validator.w3.org</w:t>
        </w:r>
      </w:hyperlink>
    </w:p>
    <w:p w14:paraId="45EF2473" w14:textId="77777777" w:rsidR="00B46022" w:rsidRDefault="00B46022" w:rsidP="00B46022">
      <w:pPr>
        <w:pStyle w:val="ac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Basics</w:t>
      </w:r>
      <w:r w:rsidRPr="00BC3E47">
        <w:rPr>
          <w:b/>
          <w:bCs/>
        </w:rPr>
        <w:t>:</w:t>
      </w:r>
    </w:p>
    <w:p w14:paraId="02562965" w14:textId="77777777" w:rsidR="00B46022" w:rsidRPr="0068342A" w:rsidRDefault="00000000" w:rsidP="00B46022">
      <w:pPr>
        <w:pStyle w:val="ac"/>
        <w:numPr>
          <w:ilvl w:val="1"/>
          <w:numId w:val="3"/>
        </w:numPr>
        <w:rPr>
          <w:b/>
          <w:bCs/>
        </w:rPr>
      </w:pPr>
      <w:hyperlink r:id="rId16" w:history="1">
        <w:r w:rsidR="00B46022" w:rsidRPr="006B65CB">
          <w:rPr>
            <w:rStyle w:val="a9"/>
          </w:rPr>
          <w:t>https://developer.mozilla.org/en-US/docs/Learn/Getting_started_with_the_web/CSS_basics</w:t>
        </w:r>
      </w:hyperlink>
    </w:p>
    <w:p w14:paraId="3E7EC475" w14:textId="77777777" w:rsidR="00B46022" w:rsidRDefault="00B46022" w:rsidP="00B46022">
      <w:pPr>
        <w:pStyle w:val="ac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SS Reference:</w:t>
      </w:r>
    </w:p>
    <w:p w14:paraId="2043A243" w14:textId="77777777" w:rsidR="00B46022" w:rsidRDefault="00000000" w:rsidP="00B46022">
      <w:pPr>
        <w:pStyle w:val="ac"/>
        <w:numPr>
          <w:ilvl w:val="1"/>
          <w:numId w:val="3"/>
        </w:numPr>
      </w:pPr>
      <w:hyperlink r:id="rId17" w:history="1">
        <w:r w:rsidR="00B46022" w:rsidRPr="006B65CB">
          <w:rPr>
            <w:rStyle w:val="a9"/>
          </w:rPr>
          <w:t>https://developer.mozilla.org/en-US/docs/Web/CSS/Reference</w:t>
        </w:r>
      </w:hyperlink>
    </w:p>
    <w:p w14:paraId="5DB4A214" w14:textId="77777777" w:rsidR="00B46022" w:rsidRPr="0068342A" w:rsidRDefault="00B46022" w:rsidP="00B46022">
      <w:pPr>
        <w:pStyle w:val="ac"/>
        <w:numPr>
          <w:ilvl w:val="1"/>
          <w:numId w:val="3"/>
        </w:numPr>
      </w:pPr>
      <w:r w:rsidRPr="0068342A">
        <w:br w:type="page"/>
      </w:r>
    </w:p>
    <w:p w14:paraId="2D45E496" w14:textId="1005FE80" w:rsidR="00AD3ABC" w:rsidRDefault="007112D0" w:rsidP="00AD3ABC">
      <w:pPr>
        <w:pStyle w:val="2"/>
      </w:pPr>
      <w:r>
        <w:lastRenderedPageBreak/>
        <w:t>Simple image gallery</w:t>
      </w:r>
    </w:p>
    <w:p w14:paraId="07359880" w14:textId="461F6CBF" w:rsidR="001F1597" w:rsidRPr="001F1597" w:rsidRDefault="001F1597" w:rsidP="001F1597">
      <w:pPr>
        <w:rPr>
          <w:lang w:val="en-GB"/>
        </w:rPr>
      </w:pPr>
      <w:r w:rsidRPr="001F1597">
        <w:t>Build a simple image gallery using HTML and CSS to display a collection of images</w:t>
      </w:r>
      <w:r>
        <w:rPr>
          <w:lang w:val="en-GB"/>
        </w:rPr>
        <w:t>.</w:t>
      </w:r>
    </w:p>
    <w:p w14:paraId="1E32900E" w14:textId="0F3DB8D0" w:rsidR="00D3606D" w:rsidRDefault="00B645D2" w:rsidP="00AD3ABC">
      <w:r>
        <w:rPr>
          <w:noProof/>
        </w:rPr>
        <w:drawing>
          <wp:inline distT="0" distB="0" distL="0" distR="0" wp14:anchorId="4DE7C4F9" wp14:editId="40C042E7">
            <wp:extent cx="6596097" cy="1911350"/>
            <wp:effectExtent l="12700" t="12700" r="8255" b="6350"/>
            <wp:docPr id="1909876639" name="Картина 11" descr="Картина, която съдържа екранна снимка, изку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 descr="Картина, която съдържа екранна снимка, изкуство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485"/>
                    <a:stretch/>
                  </pic:blipFill>
                  <pic:spPr bwMode="auto">
                    <a:xfrm>
                      <a:off x="0" y="0"/>
                      <a:ext cx="6604259" cy="191371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4B2BC" w14:textId="437B2B98" w:rsidR="00AD3ABC" w:rsidRDefault="00AD3ABC" w:rsidP="00AD3ABC">
      <w:pPr>
        <w:pStyle w:val="3"/>
      </w:pPr>
      <w:r>
        <w:t>Requirements</w:t>
      </w:r>
    </w:p>
    <w:p w14:paraId="125A8E36" w14:textId="2387F8C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HTML Document Setup</w:t>
      </w:r>
      <w:r w:rsidRPr="001F1597">
        <w:t>:</w:t>
      </w:r>
    </w:p>
    <w:p w14:paraId="370E624B" w14:textId="7777777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Create an HTML document named </w:t>
      </w:r>
      <w:r w:rsidRPr="001F1597">
        <w:rPr>
          <w:b/>
          <w:bCs/>
        </w:rPr>
        <w:t>image-gallery.html</w:t>
      </w:r>
      <w:r w:rsidRPr="001F1597">
        <w:t>.</w:t>
      </w:r>
    </w:p>
    <w:p w14:paraId="3DDDA552" w14:textId="094CAA43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Include a </w:t>
      </w:r>
      <w:r w:rsidRPr="001F1597">
        <w:rPr>
          <w:b/>
          <w:bCs/>
        </w:rPr>
        <w:t>&lt;div&gt;</w:t>
      </w:r>
      <w:r w:rsidRPr="001F1597">
        <w:t xml:space="preserve"> container to hold the image gallery.</w:t>
      </w:r>
    </w:p>
    <w:p w14:paraId="7B1C1EF7" w14:textId="7777777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CSS File Setup</w:t>
      </w:r>
      <w:r w:rsidRPr="001F1597">
        <w:t>:</w:t>
      </w:r>
    </w:p>
    <w:p w14:paraId="00DCE451" w14:textId="7777777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Create a CSS file named </w:t>
      </w:r>
      <w:r w:rsidRPr="001F1597">
        <w:rPr>
          <w:b/>
          <w:bCs/>
        </w:rPr>
        <w:t>gallery-styles.css</w:t>
      </w:r>
      <w:r w:rsidRPr="001F1597">
        <w:t>.</w:t>
      </w:r>
    </w:p>
    <w:p w14:paraId="352FB132" w14:textId="4D491F90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Link the </w:t>
      </w:r>
      <w:r w:rsidRPr="001F1597">
        <w:rPr>
          <w:b/>
          <w:bCs/>
        </w:rPr>
        <w:t>gallery-styles.css</w:t>
      </w:r>
      <w:r w:rsidRPr="001F1597">
        <w:t xml:space="preserve"> file to your </w:t>
      </w:r>
      <w:r w:rsidRPr="001F1597">
        <w:rPr>
          <w:b/>
          <w:bCs/>
        </w:rPr>
        <w:t>image-gallery.html</w:t>
      </w:r>
      <w:r w:rsidRPr="001F1597">
        <w:t xml:space="preserve"> document using the </w:t>
      </w:r>
      <w:r w:rsidRPr="001F1597">
        <w:rPr>
          <w:b/>
          <w:bCs/>
        </w:rPr>
        <w:t>&lt;link&gt;</w:t>
      </w:r>
      <w:r w:rsidRPr="001F1597">
        <w:t xml:space="preserve"> tag in the </w:t>
      </w:r>
      <w:r w:rsidRPr="001F1597">
        <w:rPr>
          <w:b/>
          <w:bCs/>
        </w:rPr>
        <w:t>&lt;head&gt;</w:t>
      </w:r>
      <w:r w:rsidRPr="001F1597">
        <w:t xml:space="preserve"> section.</w:t>
      </w:r>
    </w:p>
    <w:p w14:paraId="01ADA6BB" w14:textId="77777777" w:rsidR="001F1597" w:rsidRPr="001F1597" w:rsidRDefault="001F1597">
      <w:pPr>
        <w:pStyle w:val="ac"/>
        <w:numPr>
          <w:ilvl w:val="0"/>
          <w:numId w:val="4"/>
        </w:numPr>
      </w:pPr>
      <w:r w:rsidRPr="001F1597">
        <w:rPr>
          <w:b/>
          <w:bCs/>
        </w:rPr>
        <w:t>Gallery Structure</w:t>
      </w:r>
      <w:r w:rsidRPr="001F1597">
        <w:t>:</w:t>
      </w:r>
    </w:p>
    <w:p w14:paraId="7DE2118F" w14:textId="29C73B07" w:rsidR="001F1597" w:rsidRPr="001F1597" w:rsidRDefault="001F1597">
      <w:pPr>
        <w:pStyle w:val="ac"/>
        <w:numPr>
          <w:ilvl w:val="1"/>
          <w:numId w:val="4"/>
        </w:numPr>
      </w:pPr>
      <w:r w:rsidRPr="001F1597">
        <w:t xml:space="preserve">Inside the gallery container, use </w:t>
      </w:r>
      <w:r w:rsidRPr="001F1597">
        <w:rPr>
          <w:b/>
          <w:bCs/>
        </w:rPr>
        <w:t>&lt;img&gt;</w:t>
      </w:r>
      <w:r w:rsidRPr="001F1597">
        <w:t xml:space="preserve"> tags to include </w:t>
      </w:r>
      <w:r w:rsidR="00C82668">
        <w:rPr>
          <w:lang w:val="en-GB"/>
        </w:rPr>
        <w:t>the</w:t>
      </w:r>
      <w:r w:rsidRPr="001F1597">
        <w:t xml:space="preserve"> 12 </w:t>
      </w:r>
      <w:r w:rsidR="00C82668">
        <w:rPr>
          <w:lang w:val="en-GB"/>
        </w:rPr>
        <w:t xml:space="preserve">provided </w:t>
      </w:r>
      <w:r w:rsidRPr="001F1597">
        <w:t>images</w:t>
      </w:r>
      <w:r w:rsidR="00C82668">
        <w:rPr>
          <w:lang w:val="en-GB"/>
        </w:rPr>
        <w:t>.</w:t>
      </w:r>
    </w:p>
    <w:p w14:paraId="427DA6CC" w14:textId="583071CB" w:rsidR="00C82668" w:rsidRPr="00E8426C" w:rsidRDefault="001F1597">
      <w:pPr>
        <w:pStyle w:val="ac"/>
        <w:numPr>
          <w:ilvl w:val="1"/>
          <w:numId w:val="4"/>
        </w:numPr>
        <w:rPr>
          <w:rStyle w:val="a9"/>
          <w:color w:val="auto"/>
          <w:u w:val="none"/>
        </w:rPr>
      </w:pPr>
      <w:r w:rsidRPr="001F1597">
        <w:t xml:space="preserve">Optionally, wrap each </w:t>
      </w:r>
      <w:r w:rsidRPr="001F1597">
        <w:rPr>
          <w:b/>
          <w:bCs/>
        </w:rPr>
        <w:t>&lt;img&gt;</w:t>
      </w:r>
      <w:r w:rsidRPr="001F1597">
        <w:t xml:space="preserve"> tag in an </w:t>
      </w:r>
      <w:r w:rsidRPr="001F1597">
        <w:rPr>
          <w:b/>
          <w:bCs/>
        </w:rPr>
        <w:t>&lt;a&gt;</w:t>
      </w:r>
      <w:r w:rsidRPr="001F1597">
        <w:t xml:space="preserve"> tag so that the images can be clicked to view the full size in a new tab.</w:t>
      </w:r>
      <w:bookmarkEnd w:id="1"/>
    </w:p>
    <w:p w14:paraId="4802ED98" w14:textId="77777777" w:rsidR="008F19A0" w:rsidRPr="008F19A0" w:rsidRDefault="008F19A0" w:rsidP="008F19A0">
      <w:pPr>
        <w:pStyle w:val="3"/>
      </w:pPr>
      <w:r w:rsidRPr="008F19A0">
        <w:t>Resources</w:t>
      </w:r>
    </w:p>
    <w:p w14:paraId="3361C42D" w14:textId="77777777" w:rsidR="008F19A0" w:rsidRDefault="00000000" w:rsidP="008F19A0">
      <w:pPr>
        <w:pStyle w:val="ac"/>
        <w:numPr>
          <w:ilvl w:val="0"/>
          <w:numId w:val="6"/>
        </w:numPr>
      </w:pPr>
      <w:hyperlink r:id="rId19" w:history="1">
        <w:r w:rsidR="008F19A0" w:rsidRPr="006B65CB">
          <w:rPr>
            <w:rStyle w:val="a9"/>
          </w:rPr>
          <w:t>https://unsplash.com/</w:t>
        </w:r>
      </w:hyperlink>
    </w:p>
    <w:p w14:paraId="48AFB1A9" w14:textId="77777777" w:rsidR="008F19A0" w:rsidRDefault="00000000" w:rsidP="008F19A0">
      <w:pPr>
        <w:pStyle w:val="ac"/>
        <w:numPr>
          <w:ilvl w:val="0"/>
          <w:numId w:val="6"/>
        </w:numPr>
      </w:pPr>
      <w:hyperlink r:id="rId20" w:history="1">
        <w:r w:rsidR="008F19A0" w:rsidRPr="006B65CB">
          <w:rPr>
            <w:rStyle w:val="a9"/>
          </w:rPr>
          <w:t>https://developer.mozilla.org/en-US/docs/Web/HTML/Element/img</w:t>
        </w:r>
      </w:hyperlink>
    </w:p>
    <w:p w14:paraId="173F8CE5" w14:textId="77777777" w:rsidR="008F19A0" w:rsidRDefault="00000000" w:rsidP="008F19A0">
      <w:pPr>
        <w:pStyle w:val="ac"/>
        <w:numPr>
          <w:ilvl w:val="0"/>
          <w:numId w:val="6"/>
        </w:numPr>
      </w:pPr>
      <w:hyperlink r:id="rId21" w:history="1">
        <w:r w:rsidR="008F19A0" w:rsidRPr="006B65CB">
          <w:rPr>
            <w:rStyle w:val="a9"/>
          </w:rPr>
          <w:t>https://developer.mozilla.org/en-US/docs/Web/HTML/Element/div</w:t>
        </w:r>
      </w:hyperlink>
    </w:p>
    <w:p w14:paraId="7C0CE143" w14:textId="77777777" w:rsidR="008F19A0" w:rsidRDefault="00000000" w:rsidP="008F19A0">
      <w:pPr>
        <w:pStyle w:val="ac"/>
        <w:numPr>
          <w:ilvl w:val="0"/>
          <w:numId w:val="6"/>
        </w:numPr>
      </w:pPr>
      <w:hyperlink r:id="rId22" w:history="1">
        <w:r w:rsidR="008F19A0" w:rsidRPr="006B65CB">
          <w:rPr>
            <w:rStyle w:val="a9"/>
          </w:rPr>
          <w:t>https://developer.mozilla.org/en-US/docs/Web/HTML/Element/ul</w:t>
        </w:r>
      </w:hyperlink>
    </w:p>
    <w:p w14:paraId="18D5F27F" w14:textId="77777777" w:rsidR="006635FA" w:rsidRDefault="006635FA" w:rsidP="006635FA"/>
    <w:p w14:paraId="0886F67F" w14:textId="77777777" w:rsidR="006635FA" w:rsidRDefault="006635FA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4C5440A2" w14:textId="6BE29809" w:rsidR="006635FA" w:rsidRDefault="006635FA" w:rsidP="006635FA">
      <w:pPr>
        <w:pStyle w:val="2"/>
      </w:pPr>
      <w:bookmarkStart w:id="2" w:name="_Hlk161997994"/>
      <w:r>
        <w:lastRenderedPageBreak/>
        <w:t>ToDo List</w:t>
      </w:r>
    </w:p>
    <w:p w14:paraId="7674EC57" w14:textId="49373694" w:rsidR="00C82668" w:rsidRDefault="00C82668" w:rsidP="006635FA">
      <w:r w:rsidRPr="00C82668">
        <w:t xml:space="preserve">Build a simple ToDo List using HTML and CSS. </w:t>
      </w:r>
    </w:p>
    <w:p w14:paraId="40065324" w14:textId="3AA450E8" w:rsidR="00C82668" w:rsidRPr="00C82668" w:rsidRDefault="00B645D2" w:rsidP="006635FA">
      <w:r>
        <w:rPr>
          <w:noProof/>
        </w:rPr>
        <w:drawing>
          <wp:inline distT="0" distB="0" distL="0" distR="0" wp14:anchorId="4CC099BD" wp14:editId="35264FAB">
            <wp:extent cx="5201919" cy="1130300"/>
            <wp:effectExtent l="12700" t="12700" r="18415" b="12700"/>
            <wp:docPr id="546882929" name="Картина 11" descr="Картина, която съдържа текст, екранна снимка, бял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882929" name="Картина 11" descr="Картина, която съдържа текст, екранна снимка, бял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57" b="61828"/>
                    <a:stretch/>
                  </pic:blipFill>
                  <pic:spPr bwMode="auto">
                    <a:xfrm>
                      <a:off x="0" y="0"/>
                      <a:ext cx="5202554" cy="113043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B4AA9F" w14:textId="77777777" w:rsidR="006635FA" w:rsidRDefault="006635FA" w:rsidP="006635FA">
      <w:pPr>
        <w:pStyle w:val="3"/>
      </w:pPr>
      <w:r>
        <w:t>Requirements</w:t>
      </w:r>
    </w:p>
    <w:bookmarkEnd w:id="2"/>
    <w:p w14:paraId="16C6F4AB" w14:textId="77777777" w:rsidR="002D68A6" w:rsidRPr="00C82668" w:rsidRDefault="002D68A6" w:rsidP="002D68A6">
      <w:pPr>
        <w:pStyle w:val="ac"/>
        <w:numPr>
          <w:ilvl w:val="0"/>
          <w:numId w:val="4"/>
        </w:numPr>
      </w:pPr>
      <w:r w:rsidRPr="00C82668">
        <w:rPr>
          <w:b/>
          <w:bCs/>
        </w:rPr>
        <w:t>HTML Document Setup</w:t>
      </w:r>
      <w:r w:rsidRPr="00C82668">
        <w:t>:</w:t>
      </w:r>
    </w:p>
    <w:p w14:paraId="69A4F25A" w14:textId="77777777" w:rsidR="002D68A6" w:rsidRPr="00C82668" w:rsidRDefault="002D68A6" w:rsidP="002D68A6">
      <w:pPr>
        <w:pStyle w:val="ac"/>
        <w:numPr>
          <w:ilvl w:val="1"/>
          <w:numId w:val="4"/>
        </w:numPr>
      </w:pPr>
      <w:r w:rsidRPr="00C82668">
        <w:t xml:space="preserve">Create an HTML document named </w:t>
      </w:r>
      <w:r w:rsidRPr="00C82668">
        <w:rPr>
          <w:b/>
          <w:bCs/>
        </w:rPr>
        <w:t>todo-list.html</w:t>
      </w:r>
      <w:r w:rsidRPr="00C82668">
        <w:t>.</w:t>
      </w:r>
    </w:p>
    <w:p w14:paraId="77F2434E" w14:textId="627B1135" w:rsidR="002D68A6" w:rsidRPr="00C82668" w:rsidRDefault="002D68A6" w:rsidP="002D68A6">
      <w:pPr>
        <w:pStyle w:val="ac"/>
        <w:numPr>
          <w:ilvl w:val="1"/>
          <w:numId w:val="4"/>
        </w:numPr>
      </w:pPr>
      <w:r w:rsidRPr="00C82668">
        <w:t>Include a basic HTML structure (</w:t>
      </w:r>
      <w:r w:rsidRPr="00C82668">
        <w:rPr>
          <w:b/>
          <w:bCs/>
        </w:rPr>
        <w:t>&lt;!DOCTYPE html&gt;</w:t>
      </w:r>
      <w:r w:rsidRPr="00C82668">
        <w:t xml:space="preserve">, </w:t>
      </w:r>
      <w:r w:rsidRPr="00C82668">
        <w:rPr>
          <w:b/>
          <w:bCs/>
        </w:rPr>
        <w:t>&lt;html&gt;</w:t>
      </w:r>
      <w:r w:rsidRPr="00C82668">
        <w:t xml:space="preserve">, </w:t>
      </w:r>
      <w:r w:rsidRPr="00C82668">
        <w:rPr>
          <w:b/>
          <w:bCs/>
        </w:rPr>
        <w:t>&lt;head&gt;</w:t>
      </w:r>
      <w:r w:rsidRPr="00C82668">
        <w:t xml:space="preserve">, </w:t>
      </w:r>
      <w:r w:rsidRPr="00C82668">
        <w:rPr>
          <w:b/>
          <w:bCs/>
        </w:rPr>
        <w:t>&lt;body&gt;</w:t>
      </w:r>
      <w:r w:rsidRPr="00C82668">
        <w:t>).</w:t>
      </w:r>
    </w:p>
    <w:p w14:paraId="240CF4A9" w14:textId="77777777" w:rsidR="002D68A6" w:rsidRPr="00C82668" w:rsidRDefault="002D68A6" w:rsidP="002D68A6">
      <w:pPr>
        <w:pStyle w:val="ac"/>
        <w:numPr>
          <w:ilvl w:val="0"/>
          <w:numId w:val="4"/>
        </w:numPr>
      </w:pPr>
      <w:r w:rsidRPr="00C82668">
        <w:rPr>
          <w:b/>
          <w:bCs/>
        </w:rPr>
        <w:t>CSS File Setup</w:t>
      </w:r>
      <w:r w:rsidRPr="00C82668">
        <w:t>:</w:t>
      </w:r>
    </w:p>
    <w:p w14:paraId="2012AB79" w14:textId="77777777" w:rsidR="002D68A6" w:rsidRPr="00C82668" w:rsidRDefault="002D68A6" w:rsidP="002D68A6">
      <w:pPr>
        <w:pStyle w:val="ac"/>
        <w:numPr>
          <w:ilvl w:val="1"/>
          <w:numId w:val="4"/>
        </w:numPr>
      </w:pPr>
      <w:r w:rsidRPr="00C82668">
        <w:t xml:space="preserve">Create a CSS file named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>.</w:t>
      </w:r>
    </w:p>
    <w:p w14:paraId="0748FDA7" w14:textId="26500F3F" w:rsidR="002D68A6" w:rsidRPr="00C82668" w:rsidRDefault="002D68A6" w:rsidP="002D68A6">
      <w:pPr>
        <w:pStyle w:val="ac"/>
        <w:numPr>
          <w:ilvl w:val="1"/>
          <w:numId w:val="4"/>
        </w:numPr>
      </w:pPr>
      <w:r w:rsidRPr="00C82668">
        <w:t xml:space="preserve">Link the </w:t>
      </w:r>
      <w:r w:rsidRPr="00C82668">
        <w:rPr>
          <w:b/>
          <w:bCs/>
        </w:rPr>
        <w:t>todo-</w:t>
      </w:r>
      <w:r>
        <w:rPr>
          <w:b/>
          <w:bCs/>
        </w:rPr>
        <w:t>list</w:t>
      </w:r>
      <w:r w:rsidRPr="00C82668">
        <w:rPr>
          <w:b/>
          <w:bCs/>
        </w:rPr>
        <w:t>.css</w:t>
      </w:r>
      <w:r w:rsidRPr="00C82668">
        <w:t xml:space="preserve"> file to your </w:t>
      </w:r>
      <w:r w:rsidRPr="00C82668">
        <w:rPr>
          <w:b/>
          <w:bCs/>
        </w:rPr>
        <w:t>todo-list.html</w:t>
      </w:r>
      <w:r w:rsidRPr="00C82668">
        <w:t xml:space="preserve"> document using the </w:t>
      </w:r>
      <w:r w:rsidRPr="00C82668">
        <w:rPr>
          <w:b/>
          <w:bCs/>
        </w:rPr>
        <w:t>&lt;link&gt;</w:t>
      </w:r>
      <w:r w:rsidRPr="00C82668">
        <w:t xml:space="preserve"> tag in the </w:t>
      </w:r>
      <w:r w:rsidRPr="00C82668">
        <w:rPr>
          <w:b/>
          <w:bCs/>
        </w:rPr>
        <w:t>&lt;head&gt;</w:t>
      </w:r>
      <w:r w:rsidRPr="00C82668">
        <w:t xml:space="preserve"> section.</w:t>
      </w:r>
    </w:p>
    <w:p w14:paraId="1637A818" w14:textId="77777777" w:rsidR="002D68A6" w:rsidRPr="005F66AF" w:rsidRDefault="002D68A6" w:rsidP="002D68A6">
      <w:pPr>
        <w:pStyle w:val="ac"/>
        <w:numPr>
          <w:ilvl w:val="0"/>
          <w:numId w:val="4"/>
        </w:numPr>
      </w:pPr>
      <w:r w:rsidRPr="00C82668">
        <w:rPr>
          <w:b/>
          <w:bCs/>
        </w:rPr>
        <w:t>Structure</w:t>
      </w:r>
      <w:r w:rsidRPr="00C82668">
        <w:t>:</w:t>
      </w:r>
    </w:p>
    <w:p w14:paraId="70384B93" w14:textId="77777777" w:rsidR="002D68A6" w:rsidRPr="00C82668" w:rsidRDefault="002D68A6" w:rsidP="002D68A6">
      <w:pPr>
        <w:pStyle w:val="ac"/>
        <w:numPr>
          <w:ilvl w:val="1"/>
          <w:numId w:val="4"/>
        </w:numPr>
      </w:pPr>
      <w:r>
        <w:t>Use 2 unordered lists to represent tasks that are outstanding and tasks that are done</w:t>
      </w:r>
    </w:p>
    <w:p w14:paraId="3AB842B6" w14:textId="6A0FAD2A" w:rsidR="002D68A6" w:rsidRPr="002D68A6" w:rsidRDefault="002D68A6" w:rsidP="002D68A6">
      <w:pPr>
        <w:pStyle w:val="3"/>
      </w:pPr>
      <w:r w:rsidRPr="002D68A6">
        <w:t>Resources</w:t>
      </w:r>
    </w:p>
    <w:p w14:paraId="49E400C8" w14:textId="77777777" w:rsidR="002D68A6" w:rsidRDefault="00000000" w:rsidP="002D68A6">
      <w:pPr>
        <w:pStyle w:val="ac"/>
        <w:numPr>
          <w:ilvl w:val="0"/>
          <w:numId w:val="6"/>
        </w:numPr>
      </w:pPr>
      <w:hyperlink r:id="rId24" w:history="1">
        <w:r w:rsidR="002D68A6" w:rsidRPr="006B65CB">
          <w:rPr>
            <w:rStyle w:val="a9"/>
          </w:rPr>
          <w:t>https://developer.mozilla.org/en-US/docs/Web/HTML/Element/ul</w:t>
        </w:r>
      </w:hyperlink>
    </w:p>
    <w:p w14:paraId="4AFEC921" w14:textId="77777777" w:rsidR="002D68A6" w:rsidRDefault="00000000" w:rsidP="002D68A6">
      <w:pPr>
        <w:pStyle w:val="ac"/>
        <w:numPr>
          <w:ilvl w:val="0"/>
          <w:numId w:val="6"/>
        </w:numPr>
      </w:pPr>
      <w:hyperlink r:id="rId25" w:history="1">
        <w:r w:rsidR="002D68A6" w:rsidRPr="006B65CB">
          <w:rPr>
            <w:rStyle w:val="a9"/>
          </w:rPr>
          <w:t>https://developer.mozilla.org/en-US/docs/Web/CSS/text-decoration</w:t>
        </w:r>
      </w:hyperlink>
    </w:p>
    <w:p w14:paraId="2B76D3FA" w14:textId="77777777" w:rsidR="002D68A6" w:rsidRDefault="002D68A6" w:rsidP="002D68A6"/>
    <w:p w14:paraId="08AEE142" w14:textId="77777777" w:rsidR="002D68A6" w:rsidRDefault="002D68A6" w:rsidP="002D68A6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141636C8" w14:textId="4B4A2F6C" w:rsidR="006635FA" w:rsidRDefault="006635FA" w:rsidP="006635FA">
      <w:pPr>
        <w:pStyle w:val="2"/>
      </w:pPr>
      <w:r>
        <w:lastRenderedPageBreak/>
        <w:t>Navigation Bar</w:t>
      </w:r>
    </w:p>
    <w:p w14:paraId="469952CE" w14:textId="53CA345B" w:rsidR="006635FA" w:rsidRDefault="00E52B14" w:rsidP="006635FA">
      <w:r w:rsidRPr="00E52B14">
        <w:t>Build a simple</w:t>
      </w:r>
      <w:r>
        <w:rPr>
          <w:lang w:val="en-GB"/>
        </w:rPr>
        <w:t xml:space="preserve"> </w:t>
      </w:r>
      <w:r w:rsidRPr="00E52B14">
        <w:t>navigation bar using HTML and CSS that includes links to different sections of a website.</w:t>
      </w:r>
    </w:p>
    <w:p w14:paraId="26D619CC" w14:textId="3CF66443" w:rsidR="00E52B14" w:rsidRPr="00E52B14" w:rsidRDefault="003E0611" w:rsidP="006635FA">
      <w:r>
        <w:rPr>
          <w:noProof/>
        </w:rPr>
        <w:drawing>
          <wp:inline distT="0" distB="0" distL="0" distR="0" wp14:anchorId="5371413F" wp14:editId="47F2F2CB">
            <wp:extent cx="5201920" cy="1193800"/>
            <wp:effectExtent l="12700" t="12700" r="17780" b="12700"/>
            <wp:docPr id="18806052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06052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550"/>
                    <a:stretch/>
                  </pic:blipFill>
                  <pic:spPr bwMode="auto">
                    <a:xfrm>
                      <a:off x="0" y="0"/>
                      <a:ext cx="5202554" cy="119394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A8441" w14:textId="77777777" w:rsidR="006635FA" w:rsidRDefault="006635FA" w:rsidP="006635FA">
      <w:pPr>
        <w:pStyle w:val="3"/>
      </w:pPr>
      <w:r>
        <w:t>Requirements</w:t>
      </w:r>
    </w:p>
    <w:p w14:paraId="5B2372EF" w14:textId="77777777" w:rsidR="00933E9E" w:rsidRPr="00E52B14" w:rsidRDefault="00933E9E" w:rsidP="00933E9E">
      <w:pPr>
        <w:pStyle w:val="ac"/>
        <w:numPr>
          <w:ilvl w:val="0"/>
          <w:numId w:val="4"/>
        </w:numPr>
      </w:pPr>
      <w:r w:rsidRPr="00E52B14">
        <w:rPr>
          <w:b/>
          <w:bCs/>
        </w:rPr>
        <w:t>HTML Document Setup</w:t>
      </w:r>
      <w:r w:rsidRPr="00E52B14">
        <w:t>:</w:t>
      </w:r>
    </w:p>
    <w:p w14:paraId="79FD1C9A" w14:textId="77777777" w:rsidR="00933E9E" w:rsidRPr="00E52B14" w:rsidRDefault="00933E9E" w:rsidP="00933E9E">
      <w:pPr>
        <w:pStyle w:val="ac"/>
        <w:numPr>
          <w:ilvl w:val="1"/>
          <w:numId w:val="4"/>
        </w:numPr>
      </w:pPr>
      <w:r w:rsidRPr="00E52B14">
        <w:t xml:space="preserve">Create an HTML document named </w:t>
      </w:r>
      <w:r w:rsidRPr="00E52B14">
        <w:rPr>
          <w:b/>
          <w:bCs/>
        </w:rPr>
        <w:t>navigation.html</w:t>
      </w:r>
      <w:r w:rsidRPr="00E52B14">
        <w:t>.</w:t>
      </w:r>
    </w:p>
    <w:p w14:paraId="7E3F41B8" w14:textId="7AB73705" w:rsidR="00933E9E" w:rsidRPr="00E52B14" w:rsidRDefault="00933E9E" w:rsidP="00933E9E">
      <w:pPr>
        <w:pStyle w:val="ac"/>
        <w:numPr>
          <w:ilvl w:val="1"/>
          <w:numId w:val="4"/>
        </w:numPr>
      </w:pPr>
      <w:r w:rsidRPr="00E52B14">
        <w:t>Include the basic HTML structure (doctype, html, head, body).</w:t>
      </w:r>
    </w:p>
    <w:p w14:paraId="5BC920C2" w14:textId="77777777" w:rsidR="00933E9E" w:rsidRPr="00E52B14" w:rsidRDefault="00933E9E" w:rsidP="00933E9E">
      <w:pPr>
        <w:pStyle w:val="ac"/>
        <w:numPr>
          <w:ilvl w:val="0"/>
          <w:numId w:val="4"/>
        </w:numPr>
      </w:pPr>
      <w:r w:rsidRPr="00E52B14">
        <w:rPr>
          <w:b/>
          <w:bCs/>
        </w:rPr>
        <w:t>CSS File Setup</w:t>
      </w:r>
      <w:r w:rsidRPr="00E52B14">
        <w:t>:</w:t>
      </w:r>
    </w:p>
    <w:p w14:paraId="4DFAA87D" w14:textId="77777777" w:rsidR="00933E9E" w:rsidRPr="00E52B14" w:rsidRDefault="00933E9E" w:rsidP="00933E9E">
      <w:pPr>
        <w:pStyle w:val="ac"/>
        <w:numPr>
          <w:ilvl w:val="1"/>
          <w:numId w:val="4"/>
        </w:numPr>
      </w:pPr>
      <w:r w:rsidRPr="00E52B14">
        <w:t xml:space="preserve">Create a CSS file named </w:t>
      </w:r>
      <w:r w:rsidRPr="00E52B14">
        <w:rPr>
          <w:b/>
          <w:bCs/>
        </w:rPr>
        <w:t>navigation.css</w:t>
      </w:r>
      <w:r w:rsidRPr="00E52B14">
        <w:t>.</w:t>
      </w:r>
    </w:p>
    <w:p w14:paraId="241EA079" w14:textId="3E19B165" w:rsidR="00933E9E" w:rsidRPr="00E52B14" w:rsidRDefault="00933E9E" w:rsidP="00933E9E">
      <w:pPr>
        <w:pStyle w:val="ac"/>
        <w:numPr>
          <w:ilvl w:val="1"/>
          <w:numId w:val="4"/>
        </w:numPr>
      </w:pPr>
      <w:r w:rsidRPr="00E52B14">
        <w:t xml:space="preserve">Link the </w:t>
      </w:r>
      <w:r w:rsidRPr="00E52B14">
        <w:rPr>
          <w:b/>
          <w:bCs/>
        </w:rPr>
        <w:t>navigation.css</w:t>
      </w:r>
      <w:r w:rsidRPr="00E52B14">
        <w:t xml:space="preserve"> file to your </w:t>
      </w:r>
      <w:r w:rsidRPr="00E52B14">
        <w:rPr>
          <w:b/>
          <w:bCs/>
        </w:rPr>
        <w:t>navigation.html</w:t>
      </w:r>
      <w:r w:rsidRPr="00E52B14">
        <w:t xml:space="preserve"> document using the </w:t>
      </w:r>
      <w:r w:rsidRPr="00E52B14">
        <w:rPr>
          <w:b/>
          <w:bCs/>
        </w:rPr>
        <w:t>&lt;link&gt;</w:t>
      </w:r>
      <w:r w:rsidRPr="00E52B14">
        <w:t xml:space="preserve"> tag in the </w:t>
      </w:r>
      <w:r w:rsidRPr="00E52B14">
        <w:rPr>
          <w:b/>
          <w:bCs/>
        </w:rPr>
        <w:t>&lt;head&gt;</w:t>
      </w:r>
      <w:r w:rsidRPr="00E52B14">
        <w:t xml:space="preserve"> section.</w:t>
      </w:r>
    </w:p>
    <w:p w14:paraId="45FF0C5C" w14:textId="77777777" w:rsidR="00933E9E" w:rsidRPr="00E52B14" w:rsidRDefault="00933E9E" w:rsidP="00933E9E">
      <w:pPr>
        <w:pStyle w:val="ac"/>
        <w:numPr>
          <w:ilvl w:val="0"/>
          <w:numId w:val="4"/>
        </w:numPr>
      </w:pPr>
      <w:r w:rsidRPr="00E52B14">
        <w:rPr>
          <w:b/>
          <w:bCs/>
        </w:rPr>
        <w:t>Structure</w:t>
      </w:r>
      <w:r w:rsidRPr="00E52B14">
        <w:t>:</w:t>
      </w:r>
    </w:p>
    <w:p w14:paraId="648A0D6C" w14:textId="77777777" w:rsidR="00933E9E" w:rsidRPr="00E52B14" w:rsidRDefault="00933E9E" w:rsidP="00933E9E">
      <w:pPr>
        <w:pStyle w:val="ac"/>
        <w:numPr>
          <w:ilvl w:val="1"/>
          <w:numId w:val="4"/>
        </w:numPr>
      </w:pPr>
      <w:r w:rsidRPr="00E52B14">
        <w:t xml:space="preserve">The navigation bar should be contained within a </w:t>
      </w:r>
      <w:r w:rsidRPr="00E52B14">
        <w:rPr>
          <w:b/>
          <w:bCs/>
        </w:rPr>
        <w:t>&lt;nav&gt;</w:t>
      </w:r>
      <w:r w:rsidRPr="00E52B14">
        <w:t xml:space="preserve"> element.</w:t>
      </w:r>
    </w:p>
    <w:p w14:paraId="539B9CD0" w14:textId="2A920013" w:rsidR="00933E9E" w:rsidRPr="00933E9E" w:rsidRDefault="00933E9E" w:rsidP="00933E9E">
      <w:pPr>
        <w:pStyle w:val="ac"/>
        <w:numPr>
          <w:ilvl w:val="1"/>
          <w:numId w:val="4"/>
        </w:numPr>
      </w:pPr>
      <w:r w:rsidRPr="00E52B14">
        <w:t>Include an unordered list (</w:t>
      </w:r>
      <w:r w:rsidRPr="00E52B14">
        <w:rPr>
          <w:b/>
          <w:bCs/>
        </w:rPr>
        <w:t>&lt;ul&gt;</w:t>
      </w:r>
      <w:r w:rsidRPr="00E52B14">
        <w:t xml:space="preserve">) within the </w:t>
      </w:r>
      <w:r w:rsidRPr="00E52B14">
        <w:rPr>
          <w:b/>
          <w:bCs/>
        </w:rPr>
        <w:t>&lt;nav&gt;</w:t>
      </w:r>
      <w:r w:rsidRPr="00E52B14">
        <w:t xml:space="preserve"> element. Each item in the list (</w:t>
      </w:r>
      <w:r w:rsidRPr="00E52B14">
        <w:rPr>
          <w:b/>
          <w:bCs/>
        </w:rPr>
        <w:t>&lt;li&gt;</w:t>
      </w:r>
      <w:r w:rsidRPr="00E52B14">
        <w:t>) represents a link (</w:t>
      </w:r>
      <w:r w:rsidRPr="00E52B14">
        <w:rPr>
          <w:b/>
          <w:bCs/>
        </w:rPr>
        <w:t>&lt;a&gt;</w:t>
      </w:r>
      <w:r w:rsidRPr="00E52B14">
        <w:t>) to a section of the website (e.g., Home, About, Services, Contact).</w:t>
      </w:r>
    </w:p>
    <w:p w14:paraId="13DBC63C" w14:textId="77777777" w:rsidR="00933E9E" w:rsidRPr="00906B0E" w:rsidRDefault="00933E9E" w:rsidP="00906B0E">
      <w:pPr>
        <w:pStyle w:val="3"/>
      </w:pPr>
      <w:r w:rsidRPr="00906B0E">
        <w:t>Resources</w:t>
      </w:r>
    </w:p>
    <w:p w14:paraId="1D9508A0" w14:textId="2B97FE8C" w:rsidR="00E8426C" w:rsidRDefault="00000000" w:rsidP="00E8426C">
      <w:pPr>
        <w:pStyle w:val="ac"/>
        <w:numPr>
          <w:ilvl w:val="0"/>
          <w:numId w:val="6"/>
        </w:numPr>
      </w:pPr>
      <w:hyperlink r:id="rId27" w:history="1">
        <w:r w:rsidR="00933E9E" w:rsidRPr="006B65CB">
          <w:rPr>
            <w:rStyle w:val="a9"/>
          </w:rPr>
          <w:t>https://developer.mozilla.org/en-US/docs/Web/HTML/Element/nav</w:t>
        </w:r>
      </w:hyperlink>
    </w:p>
    <w:p w14:paraId="554B917D" w14:textId="77777777" w:rsidR="00E8426C" w:rsidRDefault="00E8426C" w:rsidP="00E8426C"/>
    <w:p w14:paraId="18E6CDB7" w14:textId="77777777" w:rsidR="00E8426C" w:rsidRDefault="00E8426C" w:rsidP="00E8426C"/>
    <w:p w14:paraId="5510E81A" w14:textId="77777777" w:rsidR="00E8426C" w:rsidRDefault="00E8426C" w:rsidP="00E8426C"/>
    <w:p w14:paraId="4D6826E9" w14:textId="77777777" w:rsidR="00E8426C" w:rsidRDefault="00E8426C" w:rsidP="00E8426C"/>
    <w:p w14:paraId="187F240C" w14:textId="77777777" w:rsidR="00E8426C" w:rsidRDefault="00E8426C" w:rsidP="00E8426C"/>
    <w:p w14:paraId="0E58ABE5" w14:textId="77777777" w:rsidR="00E8426C" w:rsidRDefault="00E8426C" w:rsidP="00E8426C"/>
    <w:p w14:paraId="48593EA2" w14:textId="77777777" w:rsidR="00E8426C" w:rsidRDefault="00E8426C" w:rsidP="00E8426C"/>
    <w:p w14:paraId="6D0DA80A" w14:textId="77777777" w:rsidR="00E8426C" w:rsidRDefault="00E8426C" w:rsidP="00E8426C"/>
    <w:p w14:paraId="215CC1E4" w14:textId="77777777" w:rsidR="00E8426C" w:rsidRDefault="00E8426C" w:rsidP="00E8426C"/>
    <w:p w14:paraId="1D047E42" w14:textId="77777777" w:rsidR="00E8426C" w:rsidRDefault="00E8426C" w:rsidP="00E8426C"/>
    <w:p w14:paraId="6AAB6165" w14:textId="77777777" w:rsidR="00E8426C" w:rsidRDefault="00E8426C" w:rsidP="00E8426C"/>
    <w:p w14:paraId="431C19DA" w14:textId="77777777" w:rsidR="00E8426C" w:rsidRDefault="00E8426C" w:rsidP="00E8426C"/>
    <w:p w14:paraId="53D7118F" w14:textId="77777777" w:rsidR="00E8426C" w:rsidRDefault="00E8426C" w:rsidP="00E8426C"/>
    <w:p w14:paraId="5AA5D79E" w14:textId="77777777" w:rsidR="00E8426C" w:rsidRPr="00E8426C" w:rsidRDefault="00E8426C" w:rsidP="00E8426C"/>
    <w:p w14:paraId="6EE8C08C" w14:textId="57FBF8F6" w:rsidR="006635FA" w:rsidRDefault="006635FA" w:rsidP="006635FA">
      <w:pPr>
        <w:pStyle w:val="2"/>
      </w:pPr>
      <w:r>
        <w:lastRenderedPageBreak/>
        <w:t>List of blog posts</w:t>
      </w:r>
    </w:p>
    <w:p w14:paraId="17A3FE45" w14:textId="77777777" w:rsidR="001979CD" w:rsidRPr="001979CD" w:rsidRDefault="001979CD" w:rsidP="001979CD">
      <w:r w:rsidRPr="001979CD">
        <w:t>Develop a simple webpage that displays a list of blog posts, each with a title, an excerpt, and meta information including the post time and author.</w:t>
      </w:r>
    </w:p>
    <w:p w14:paraId="28C12DAC" w14:textId="6FD0D57D" w:rsidR="006635FA" w:rsidRDefault="00B645D2" w:rsidP="006635FA">
      <w:r>
        <w:rPr>
          <w:noProof/>
        </w:rPr>
        <w:drawing>
          <wp:inline distT="0" distB="0" distL="0" distR="0" wp14:anchorId="399B187E" wp14:editId="08989AAD">
            <wp:extent cx="6626225" cy="1440349"/>
            <wp:effectExtent l="19050" t="19050" r="22225" b="26670"/>
            <wp:docPr id="833394025" name="Картина 1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394025" name="Картина 11" descr="Картина, която съдържа текст, екранна снимка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-235" r="37" b="61593"/>
                    <a:stretch/>
                  </pic:blipFill>
                  <pic:spPr bwMode="auto">
                    <a:xfrm>
                      <a:off x="0" y="0"/>
                      <a:ext cx="6626225" cy="144034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E7A5" w14:textId="77777777" w:rsidR="006635FA" w:rsidRDefault="006635FA" w:rsidP="006635FA">
      <w:pPr>
        <w:pStyle w:val="3"/>
      </w:pPr>
      <w:r>
        <w:t>Requirements</w:t>
      </w:r>
    </w:p>
    <w:p w14:paraId="228273F5" w14:textId="3665686C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HTML Document Setup</w:t>
      </w:r>
      <w:r w:rsidRPr="001979CD">
        <w:t>:</w:t>
      </w:r>
    </w:p>
    <w:p w14:paraId="01A7535A" w14:textId="0448247E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Create an HTML document named </w:t>
      </w:r>
      <w:bookmarkStart w:id="3" w:name="_Hlk161999836"/>
      <w:r w:rsidR="005D5D35">
        <w:rPr>
          <w:b/>
          <w:bCs/>
          <w:lang w:val="en-GB"/>
        </w:rPr>
        <w:t>list-of-posts</w:t>
      </w:r>
      <w:bookmarkEnd w:id="3"/>
      <w:r w:rsidRPr="001979CD">
        <w:rPr>
          <w:b/>
          <w:bCs/>
        </w:rPr>
        <w:t>.html</w:t>
      </w:r>
      <w:r w:rsidRPr="001979CD">
        <w:t>.</w:t>
      </w:r>
    </w:p>
    <w:p w14:paraId="0B3552E7" w14:textId="274DB785" w:rsidR="001979CD" w:rsidRPr="001979CD" w:rsidRDefault="001979CD">
      <w:pPr>
        <w:pStyle w:val="ac"/>
        <w:numPr>
          <w:ilvl w:val="1"/>
          <w:numId w:val="4"/>
        </w:numPr>
      </w:pPr>
      <w:r w:rsidRPr="001979CD">
        <w:t>Ensure the document includes the basic HTML structure (doctype, html, head, body).</w:t>
      </w:r>
    </w:p>
    <w:p w14:paraId="17BA2C08" w14:textId="77777777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CSS File Setup</w:t>
      </w:r>
      <w:r w:rsidRPr="001979CD">
        <w:t>:</w:t>
      </w:r>
    </w:p>
    <w:p w14:paraId="5C37F227" w14:textId="056C47B1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Create a CSS file named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>.</w:t>
      </w:r>
    </w:p>
    <w:p w14:paraId="6951B00C" w14:textId="6B862B1A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Link the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css</w:t>
      </w:r>
      <w:r w:rsidRPr="001979CD">
        <w:t xml:space="preserve"> file to your </w:t>
      </w:r>
      <w:r w:rsidR="005D5D35">
        <w:rPr>
          <w:b/>
          <w:bCs/>
          <w:lang w:val="en-GB"/>
        </w:rPr>
        <w:t>list-of-posts</w:t>
      </w:r>
      <w:r w:rsidRPr="001979CD">
        <w:rPr>
          <w:b/>
          <w:bCs/>
        </w:rPr>
        <w:t>.html</w:t>
      </w:r>
      <w:r w:rsidRPr="001979CD">
        <w:t xml:space="preserve"> document using the </w:t>
      </w:r>
      <w:r w:rsidRPr="001979CD">
        <w:rPr>
          <w:b/>
          <w:bCs/>
        </w:rPr>
        <w:t>&lt;link&gt;</w:t>
      </w:r>
      <w:r w:rsidRPr="001979CD">
        <w:t xml:space="preserve"> tag in the </w:t>
      </w:r>
      <w:r w:rsidRPr="001979CD">
        <w:rPr>
          <w:b/>
          <w:bCs/>
        </w:rPr>
        <w:t>&lt;head&gt;</w:t>
      </w:r>
      <w:r w:rsidRPr="001979CD">
        <w:t xml:space="preserve"> section.</w:t>
      </w:r>
    </w:p>
    <w:p w14:paraId="7DDBB7D6" w14:textId="77777777" w:rsidR="001979CD" w:rsidRPr="001979CD" w:rsidRDefault="001979CD">
      <w:pPr>
        <w:pStyle w:val="ac"/>
        <w:numPr>
          <w:ilvl w:val="0"/>
          <w:numId w:val="4"/>
        </w:numPr>
      </w:pPr>
      <w:r w:rsidRPr="001979CD">
        <w:rPr>
          <w:b/>
          <w:bCs/>
        </w:rPr>
        <w:t>Blog Posts Structure</w:t>
      </w:r>
      <w:r w:rsidRPr="001979CD">
        <w:t>:</w:t>
      </w:r>
    </w:p>
    <w:p w14:paraId="71289A21" w14:textId="77777777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Use an </w:t>
      </w:r>
      <w:r w:rsidRPr="001979CD">
        <w:rPr>
          <w:b/>
          <w:bCs/>
        </w:rPr>
        <w:t>&lt;article&gt;</w:t>
      </w:r>
      <w:r w:rsidRPr="001979CD">
        <w:t xml:space="preserve"> element for each blog post to semantically represent the content.</w:t>
      </w:r>
    </w:p>
    <w:p w14:paraId="3DADDAE6" w14:textId="77777777" w:rsidR="001979CD" w:rsidRPr="001979CD" w:rsidRDefault="001979CD">
      <w:pPr>
        <w:pStyle w:val="ac"/>
        <w:numPr>
          <w:ilvl w:val="1"/>
          <w:numId w:val="4"/>
        </w:numPr>
      </w:pPr>
      <w:r w:rsidRPr="001979CD">
        <w:t xml:space="preserve">Within each </w:t>
      </w:r>
      <w:r w:rsidRPr="001979CD">
        <w:rPr>
          <w:b/>
          <w:bCs/>
        </w:rPr>
        <w:t>&lt;article&gt;</w:t>
      </w:r>
      <w:r w:rsidRPr="001979CD">
        <w:t xml:space="preserve">, include a </w:t>
      </w:r>
      <w:r w:rsidRPr="001979CD">
        <w:rPr>
          <w:b/>
          <w:bCs/>
        </w:rPr>
        <w:t>&lt;header&gt;</w:t>
      </w:r>
      <w:r w:rsidRPr="001979CD">
        <w:t xml:space="preserve"> element that contains the post title (</w:t>
      </w:r>
      <w:r w:rsidRPr="001979CD">
        <w:rPr>
          <w:b/>
          <w:bCs/>
        </w:rPr>
        <w:t>&lt;h2&gt;</w:t>
      </w:r>
      <w:r w:rsidRPr="001979CD">
        <w:t>), post time (</w:t>
      </w:r>
      <w:r w:rsidRPr="001979CD">
        <w:rPr>
          <w:b/>
          <w:bCs/>
        </w:rPr>
        <w:t>&lt;time&gt;</w:t>
      </w:r>
      <w:r w:rsidRPr="001979CD">
        <w:t>), and author (</w:t>
      </w:r>
      <w:r w:rsidRPr="001979CD">
        <w:rPr>
          <w:b/>
          <w:bCs/>
        </w:rPr>
        <w:t>&lt;span&gt;</w:t>
      </w:r>
      <w:r w:rsidRPr="001979CD">
        <w:t xml:space="preserve"> or </w:t>
      </w:r>
      <w:r w:rsidRPr="001979CD">
        <w:rPr>
          <w:b/>
          <w:bCs/>
        </w:rPr>
        <w:t>&lt;p&gt;</w:t>
      </w:r>
      <w:r w:rsidRPr="001979CD">
        <w:t>).</w:t>
      </w:r>
    </w:p>
    <w:p w14:paraId="62C862C5" w14:textId="1EF378B8" w:rsidR="00E8426C" w:rsidRDefault="001979CD" w:rsidP="00E8426C">
      <w:pPr>
        <w:pStyle w:val="ac"/>
        <w:numPr>
          <w:ilvl w:val="1"/>
          <w:numId w:val="4"/>
        </w:numPr>
      </w:pPr>
      <w:r w:rsidRPr="001979CD">
        <w:t>Follow the header with a paragraph (</w:t>
      </w:r>
      <w:r w:rsidRPr="001979CD">
        <w:rPr>
          <w:b/>
          <w:bCs/>
        </w:rPr>
        <w:t>&lt;p&gt;</w:t>
      </w:r>
      <w:r w:rsidRPr="001979CD">
        <w:t>) serving as the post excerpt or summary.</w:t>
      </w:r>
    </w:p>
    <w:p w14:paraId="52D151A3" w14:textId="77777777" w:rsidR="00217439" w:rsidRPr="00217439" w:rsidRDefault="00217439" w:rsidP="00217439">
      <w:pPr>
        <w:pStyle w:val="3"/>
      </w:pPr>
      <w:r w:rsidRPr="00217439">
        <w:t>Resources</w:t>
      </w:r>
    </w:p>
    <w:p w14:paraId="4335CB22" w14:textId="77777777" w:rsidR="00217439" w:rsidRDefault="00000000" w:rsidP="00217439">
      <w:pPr>
        <w:pStyle w:val="ac"/>
        <w:numPr>
          <w:ilvl w:val="0"/>
          <w:numId w:val="5"/>
        </w:numPr>
      </w:pPr>
      <w:hyperlink r:id="rId29" w:history="1">
        <w:r w:rsidR="00217439" w:rsidRPr="006B65CB">
          <w:rPr>
            <w:rStyle w:val="a9"/>
          </w:rPr>
          <w:t>https://developer.mozilla.org/en-US/docs/Web/HTML/Element/article</w:t>
        </w:r>
      </w:hyperlink>
    </w:p>
    <w:p w14:paraId="01BEA6EE" w14:textId="77777777" w:rsidR="00217439" w:rsidRDefault="00000000" w:rsidP="00217439">
      <w:pPr>
        <w:pStyle w:val="ac"/>
        <w:numPr>
          <w:ilvl w:val="0"/>
          <w:numId w:val="5"/>
        </w:numPr>
      </w:pPr>
      <w:hyperlink r:id="rId30" w:history="1">
        <w:r w:rsidR="00217439" w:rsidRPr="006B65CB">
          <w:rPr>
            <w:rStyle w:val="a9"/>
          </w:rPr>
          <w:t>https://developer.mozilla.org/en-US/docs/Web/HTML/Element/header</w:t>
        </w:r>
      </w:hyperlink>
    </w:p>
    <w:p w14:paraId="0A16A832" w14:textId="77777777" w:rsidR="00217439" w:rsidRDefault="00000000" w:rsidP="00217439">
      <w:pPr>
        <w:pStyle w:val="ac"/>
        <w:numPr>
          <w:ilvl w:val="0"/>
          <w:numId w:val="5"/>
        </w:numPr>
      </w:pPr>
      <w:hyperlink r:id="rId31" w:history="1">
        <w:r w:rsidR="00217439" w:rsidRPr="006B65CB">
          <w:rPr>
            <w:rStyle w:val="a9"/>
          </w:rPr>
          <w:t>https://developer.mozilla.org/en-US/docs/Web/HTML/Element/section</w:t>
        </w:r>
      </w:hyperlink>
    </w:p>
    <w:p w14:paraId="223F2E55" w14:textId="77777777" w:rsidR="00217439" w:rsidRDefault="00000000" w:rsidP="00217439">
      <w:pPr>
        <w:pStyle w:val="ac"/>
        <w:numPr>
          <w:ilvl w:val="0"/>
          <w:numId w:val="5"/>
        </w:numPr>
      </w:pPr>
      <w:hyperlink r:id="rId32" w:history="1">
        <w:r w:rsidR="00217439" w:rsidRPr="006B65CB">
          <w:rPr>
            <w:rStyle w:val="a9"/>
          </w:rPr>
          <w:t>https://developer.mozilla.org/en-US/docs/Web/HTML/Element/footer</w:t>
        </w:r>
      </w:hyperlink>
    </w:p>
    <w:p w14:paraId="6CE124C5" w14:textId="77777777" w:rsidR="00217439" w:rsidRDefault="00000000" w:rsidP="00217439">
      <w:pPr>
        <w:pStyle w:val="ac"/>
        <w:numPr>
          <w:ilvl w:val="0"/>
          <w:numId w:val="5"/>
        </w:numPr>
      </w:pPr>
      <w:hyperlink r:id="rId33" w:history="1">
        <w:r w:rsidR="00217439" w:rsidRPr="006B65CB">
          <w:rPr>
            <w:rStyle w:val="a9"/>
          </w:rPr>
          <w:t>https://developer.mozilla.org/en-US/docs/Web/HTML/Element/p</w:t>
        </w:r>
      </w:hyperlink>
    </w:p>
    <w:p w14:paraId="144C897A" w14:textId="77777777" w:rsidR="00217439" w:rsidRPr="00A55D92" w:rsidRDefault="00000000" w:rsidP="00217439">
      <w:pPr>
        <w:pStyle w:val="ac"/>
        <w:numPr>
          <w:ilvl w:val="0"/>
          <w:numId w:val="5"/>
        </w:numPr>
      </w:pPr>
      <w:hyperlink r:id="rId34" w:history="1">
        <w:r w:rsidR="00217439" w:rsidRPr="006B65CB">
          <w:rPr>
            <w:rStyle w:val="a9"/>
          </w:rPr>
          <w:t>https://developer.mozilla.org/en-US/docs/Web/HTML/Element/blockquote</w:t>
        </w:r>
      </w:hyperlink>
    </w:p>
    <w:p w14:paraId="5742B867" w14:textId="77777777" w:rsidR="00217439" w:rsidRDefault="00217439" w:rsidP="0021743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6FA91B09" w14:textId="6AF5365A" w:rsidR="003B4F67" w:rsidRDefault="001F1597" w:rsidP="003B4F67">
      <w:pPr>
        <w:pStyle w:val="2"/>
      </w:pPr>
      <w:r>
        <w:lastRenderedPageBreak/>
        <w:t>Single</w:t>
      </w:r>
      <w:r w:rsidR="003B4F67">
        <w:t xml:space="preserve"> blog </w:t>
      </w:r>
      <w:r>
        <w:t>post page with comments</w:t>
      </w:r>
    </w:p>
    <w:p w14:paraId="38AB2E04" w14:textId="510BCFFA" w:rsidR="003B4F67" w:rsidRDefault="006A4016" w:rsidP="003B4F67">
      <w:r w:rsidRPr="006A4016">
        <w:t>Create a single blog post page that displays the post content along with a comments section below it.</w:t>
      </w:r>
    </w:p>
    <w:p w14:paraId="34061260" w14:textId="4CB3F184" w:rsidR="006A4016" w:rsidRDefault="002A38E3" w:rsidP="003B4F67">
      <w:r>
        <w:rPr>
          <w:noProof/>
        </w:rPr>
        <w:drawing>
          <wp:inline distT="0" distB="0" distL="0" distR="0" wp14:anchorId="1D4F2A89" wp14:editId="42058B96">
            <wp:extent cx="5773119" cy="1890395"/>
            <wp:effectExtent l="19050" t="19050" r="18415" b="14605"/>
            <wp:docPr id="740191405" name="Картина 1" descr="Картина, която съдържа текст, екранна снимка, Шрифт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191405" name="Картина 1" descr="Картина, която съдържа текст, екранна снимка, Шрифт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857" b="49265"/>
                    <a:stretch/>
                  </pic:blipFill>
                  <pic:spPr bwMode="auto">
                    <a:xfrm>
                      <a:off x="0" y="0"/>
                      <a:ext cx="5774334" cy="18907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1160A" w14:textId="77777777" w:rsidR="003B4F67" w:rsidRDefault="003B4F67" w:rsidP="003B4F67">
      <w:pPr>
        <w:pStyle w:val="3"/>
      </w:pPr>
      <w:r>
        <w:t>Requirements</w:t>
      </w:r>
    </w:p>
    <w:p w14:paraId="245EAE0F" w14:textId="77777777" w:rsidR="00C41060" w:rsidRPr="00CA6AC3" w:rsidRDefault="00C41060" w:rsidP="00C41060">
      <w:pPr>
        <w:pStyle w:val="ac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5F484AA4" w14:textId="77777777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Create an HTML document named </w:t>
      </w:r>
      <w:r w:rsidRPr="00CA6AC3">
        <w:rPr>
          <w:b/>
          <w:bCs/>
        </w:rPr>
        <w:t>single-post.html</w:t>
      </w:r>
      <w:r w:rsidRPr="00CA6AC3">
        <w:t>.</w:t>
      </w:r>
    </w:p>
    <w:p w14:paraId="73646392" w14:textId="67218725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>Include the standard HTML structure (</w:t>
      </w:r>
      <w:r w:rsidRPr="00CA6AC3">
        <w:rPr>
          <w:b/>
          <w:bCs/>
        </w:rPr>
        <w:t>&lt;!DOCTYPE html&gt;</w:t>
      </w:r>
      <w:r w:rsidRPr="00CA6AC3">
        <w:t xml:space="preserve">, </w:t>
      </w:r>
      <w:r w:rsidRPr="00CA6AC3">
        <w:rPr>
          <w:b/>
          <w:bCs/>
        </w:rPr>
        <w:t>&lt;html&gt;</w:t>
      </w:r>
      <w:r w:rsidRPr="00CA6AC3">
        <w:t xml:space="preserve">, </w:t>
      </w:r>
      <w:r w:rsidRPr="00CA6AC3">
        <w:rPr>
          <w:b/>
          <w:bCs/>
        </w:rPr>
        <w:t>&lt;head&gt;</w:t>
      </w:r>
      <w:r w:rsidRPr="00CA6AC3">
        <w:t xml:space="preserve">, </w:t>
      </w:r>
      <w:r w:rsidRPr="00CA6AC3">
        <w:rPr>
          <w:b/>
          <w:bCs/>
        </w:rPr>
        <w:t>&lt;body&gt;</w:t>
      </w:r>
      <w:r w:rsidRPr="00CA6AC3">
        <w:t>).</w:t>
      </w:r>
    </w:p>
    <w:p w14:paraId="6D4CCAC0" w14:textId="77777777" w:rsidR="00C41060" w:rsidRPr="00CA6AC3" w:rsidRDefault="00C41060" w:rsidP="00C41060">
      <w:pPr>
        <w:pStyle w:val="ac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360B2B8D" w14:textId="77777777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Create a CSS file named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>.</w:t>
      </w:r>
    </w:p>
    <w:p w14:paraId="6592872E" w14:textId="691BB5FD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Link the </w:t>
      </w:r>
      <w:r w:rsidRPr="00473781">
        <w:rPr>
          <w:b/>
          <w:bCs/>
        </w:rPr>
        <w:t>single-</w:t>
      </w:r>
      <w:r w:rsidRPr="00CA6AC3">
        <w:rPr>
          <w:b/>
          <w:bCs/>
        </w:rPr>
        <w:t>post.css</w:t>
      </w:r>
      <w:r w:rsidRPr="00CA6AC3">
        <w:t xml:space="preserve"> file to your </w:t>
      </w:r>
      <w:r w:rsidRPr="00CA6AC3">
        <w:rPr>
          <w:b/>
          <w:bCs/>
        </w:rPr>
        <w:t>single-pos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4158CA13" w14:textId="77777777" w:rsidR="00C41060" w:rsidRPr="00CA6AC3" w:rsidRDefault="00C41060" w:rsidP="00C41060">
      <w:pPr>
        <w:pStyle w:val="ac"/>
        <w:numPr>
          <w:ilvl w:val="0"/>
          <w:numId w:val="4"/>
        </w:numPr>
      </w:pPr>
      <w:r w:rsidRPr="00CA6AC3">
        <w:rPr>
          <w:b/>
          <w:bCs/>
        </w:rPr>
        <w:t>Structure</w:t>
      </w:r>
      <w:r w:rsidRPr="00CA6AC3">
        <w:t>:</w:t>
      </w:r>
    </w:p>
    <w:p w14:paraId="064D16FE" w14:textId="77777777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Use semantic HTML to structure the blog post. This should include a </w:t>
      </w:r>
      <w:r w:rsidRPr="00CA6AC3">
        <w:rPr>
          <w:b/>
          <w:bCs/>
        </w:rPr>
        <w:t>&lt;header&gt;</w:t>
      </w:r>
      <w:r w:rsidRPr="00CA6AC3">
        <w:t xml:space="preserve"> with the post title (</w:t>
      </w:r>
      <w:r w:rsidRPr="00CA6AC3">
        <w:rPr>
          <w:b/>
          <w:bCs/>
        </w:rPr>
        <w:t>&lt;h1&gt;</w:t>
      </w:r>
      <w:r w:rsidRPr="00CA6AC3">
        <w:t>) and metadata such as the author and publish date (</w:t>
      </w:r>
      <w:r w:rsidRPr="00CA6AC3">
        <w:rPr>
          <w:b/>
          <w:bCs/>
        </w:rPr>
        <w:t>&lt;p&gt;</w:t>
      </w:r>
      <w:r w:rsidRPr="00CA6AC3">
        <w:t>).</w:t>
      </w:r>
    </w:p>
    <w:p w14:paraId="5677CAD1" w14:textId="77777777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Include a </w:t>
      </w:r>
      <w:r w:rsidRPr="00CA6AC3">
        <w:rPr>
          <w:b/>
          <w:bCs/>
        </w:rPr>
        <w:t>&lt;main&gt;</w:t>
      </w:r>
      <w:r w:rsidRPr="00CA6AC3">
        <w:t xml:space="preserve"> section for the blog post content, utilizing </w:t>
      </w:r>
      <w:r w:rsidRPr="00CA6AC3">
        <w:rPr>
          <w:b/>
          <w:bCs/>
        </w:rPr>
        <w:t>&lt;p&gt;</w:t>
      </w:r>
      <w:r w:rsidRPr="00CA6AC3">
        <w:t xml:space="preserve"> for paragraphs, </w:t>
      </w:r>
      <w:r w:rsidRPr="00CA6AC3">
        <w:rPr>
          <w:b/>
          <w:bCs/>
        </w:rPr>
        <w:t>&lt;h2&gt;</w:t>
      </w:r>
      <w:r w:rsidRPr="00CA6AC3">
        <w:t xml:space="preserve"> for subheadings, and other relevant tags as needed for the content (e.g., </w:t>
      </w:r>
      <w:r w:rsidRPr="00CA6AC3">
        <w:rPr>
          <w:b/>
          <w:bCs/>
        </w:rPr>
        <w:t>&lt;img&gt;</w:t>
      </w:r>
      <w:r w:rsidRPr="00CA6AC3">
        <w:t xml:space="preserve"> for images, </w:t>
      </w:r>
      <w:r w:rsidRPr="00CA6AC3">
        <w:rPr>
          <w:b/>
          <w:bCs/>
        </w:rPr>
        <w:t>&lt;blockquote&gt;</w:t>
      </w:r>
      <w:r w:rsidRPr="00CA6AC3">
        <w:t xml:space="preserve"> for quotes).</w:t>
      </w:r>
    </w:p>
    <w:p w14:paraId="4CAC84C6" w14:textId="77777777" w:rsidR="00C41060" w:rsidRPr="00CA6AC3" w:rsidRDefault="00C41060" w:rsidP="00C41060">
      <w:pPr>
        <w:pStyle w:val="ac"/>
        <w:numPr>
          <w:ilvl w:val="1"/>
          <w:numId w:val="4"/>
        </w:numPr>
      </w:pPr>
      <w:r w:rsidRPr="00CA6AC3">
        <w:t xml:space="preserve">Below the blog post, include a </w:t>
      </w:r>
      <w:r w:rsidRPr="00CA6AC3">
        <w:rPr>
          <w:b/>
          <w:bCs/>
        </w:rPr>
        <w:t>&lt;section&gt;</w:t>
      </w:r>
      <w:r w:rsidRPr="00CA6AC3">
        <w:t xml:space="preserve"> for comments. Each comment should be contained within an </w:t>
      </w:r>
      <w:r w:rsidRPr="00CA6AC3">
        <w:rPr>
          <w:b/>
          <w:bCs/>
        </w:rPr>
        <w:t>&lt;article&gt;</w:t>
      </w:r>
      <w:r w:rsidRPr="00CA6AC3">
        <w:t xml:space="preserve"> tag, with a </w:t>
      </w:r>
      <w:r w:rsidRPr="00CA6AC3">
        <w:rPr>
          <w:b/>
          <w:bCs/>
        </w:rPr>
        <w:t>&lt;header&gt;</w:t>
      </w:r>
      <w:r w:rsidRPr="00CA6AC3">
        <w:t xml:space="preserve"> for the commenter's name and the comment date, and a </w:t>
      </w:r>
      <w:r w:rsidRPr="00CA6AC3">
        <w:rPr>
          <w:b/>
          <w:bCs/>
        </w:rPr>
        <w:t>&lt;p&gt;</w:t>
      </w:r>
      <w:r w:rsidRPr="00CA6AC3">
        <w:t xml:space="preserve"> for the comment text.</w:t>
      </w:r>
    </w:p>
    <w:p w14:paraId="2DF78327" w14:textId="77777777" w:rsidR="00217439" w:rsidRPr="00217439" w:rsidRDefault="00217439" w:rsidP="00217439">
      <w:pPr>
        <w:pStyle w:val="3"/>
      </w:pPr>
      <w:r w:rsidRPr="00217439">
        <w:t>Resources</w:t>
      </w:r>
    </w:p>
    <w:p w14:paraId="0B6F3095" w14:textId="77777777" w:rsidR="00217439" w:rsidRDefault="00000000" w:rsidP="00217439">
      <w:pPr>
        <w:pStyle w:val="ac"/>
        <w:numPr>
          <w:ilvl w:val="0"/>
          <w:numId w:val="5"/>
        </w:numPr>
      </w:pPr>
      <w:hyperlink r:id="rId36" w:history="1">
        <w:r w:rsidR="00217439" w:rsidRPr="006B65CB">
          <w:rPr>
            <w:rStyle w:val="a9"/>
          </w:rPr>
          <w:t>https://developer.mozilla.org/en-US/docs/Web/HTML/Element/article</w:t>
        </w:r>
      </w:hyperlink>
    </w:p>
    <w:p w14:paraId="43A78D8F" w14:textId="77777777" w:rsidR="00217439" w:rsidRDefault="00000000" w:rsidP="00217439">
      <w:pPr>
        <w:pStyle w:val="ac"/>
        <w:numPr>
          <w:ilvl w:val="0"/>
          <w:numId w:val="5"/>
        </w:numPr>
      </w:pPr>
      <w:hyperlink r:id="rId37" w:history="1">
        <w:r w:rsidR="00217439" w:rsidRPr="006B65CB">
          <w:rPr>
            <w:rStyle w:val="a9"/>
          </w:rPr>
          <w:t>https://developer.mozilla.org/en-US/docs/Web/HTML/Element/header</w:t>
        </w:r>
      </w:hyperlink>
    </w:p>
    <w:p w14:paraId="0DEE8117" w14:textId="77777777" w:rsidR="00217439" w:rsidRDefault="00000000" w:rsidP="00217439">
      <w:pPr>
        <w:pStyle w:val="ac"/>
        <w:numPr>
          <w:ilvl w:val="0"/>
          <w:numId w:val="5"/>
        </w:numPr>
      </w:pPr>
      <w:hyperlink r:id="rId38" w:history="1">
        <w:r w:rsidR="00217439" w:rsidRPr="006B65CB">
          <w:rPr>
            <w:rStyle w:val="a9"/>
          </w:rPr>
          <w:t>https://developer.mozilla.org/en-US/docs/Web/HTML/Element/section</w:t>
        </w:r>
      </w:hyperlink>
    </w:p>
    <w:p w14:paraId="11DB168A" w14:textId="77777777" w:rsidR="00217439" w:rsidRDefault="00000000" w:rsidP="00217439">
      <w:pPr>
        <w:pStyle w:val="ac"/>
        <w:numPr>
          <w:ilvl w:val="0"/>
          <w:numId w:val="5"/>
        </w:numPr>
      </w:pPr>
      <w:hyperlink r:id="rId39" w:history="1">
        <w:r w:rsidR="00217439" w:rsidRPr="006B65CB">
          <w:rPr>
            <w:rStyle w:val="a9"/>
          </w:rPr>
          <w:t>https://developer.mozilla.org/en-US/docs/Web/HTML/Element/footer</w:t>
        </w:r>
      </w:hyperlink>
    </w:p>
    <w:p w14:paraId="1CFC750A" w14:textId="77777777" w:rsidR="00217439" w:rsidRPr="00A55D92" w:rsidRDefault="00000000" w:rsidP="00217439">
      <w:pPr>
        <w:pStyle w:val="ac"/>
        <w:numPr>
          <w:ilvl w:val="0"/>
          <w:numId w:val="5"/>
        </w:numPr>
      </w:pPr>
      <w:hyperlink r:id="rId40" w:history="1">
        <w:r w:rsidR="00217439" w:rsidRPr="006B65CB">
          <w:rPr>
            <w:rStyle w:val="a9"/>
          </w:rPr>
          <w:t>https://developer.mozilla.org/en-US/docs/Web/HTML/Element/p</w:t>
        </w:r>
      </w:hyperlink>
    </w:p>
    <w:p w14:paraId="329D5CA5" w14:textId="77777777" w:rsidR="006575D1" w:rsidRDefault="006575D1" w:rsidP="006575D1"/>
    <w:p w14:paraId="1B448003" w14:textId="77777777" w:rsidR="006575D1" w:rsidRDefault="006575D1" w:rsidP="006575D1"/>
    <w:p w14:paraId="5D65BF64" w14:textId="77777777" w:rsidR="006575D1" w:rsidRDefault="006575D1" w:rsidP="006575D1"/>
    <w:p w14:paraId="0ADF8C87" w14:textId="77777777" w:rsidR="006575D1" w:rsidRDefault="006575D1" w:rsidP="006575D1"/>
    <w:p w14:paraId="628573E4" w14:textId="77777777" w:rsidR="006575D1" w:rsidRDefault="006575D1" w:rsidP="006575D1"/>
    <w:p w14:paraId="251C3E4D" w14:textId="77777777" w:rsidR="006575D1" w:rsidRPr="006575D1" w:rsidRDefault="006575D1" w:rsidP="006575D1"/>
    <w:p w14:paraId="44C4A045" w14:textId="729EFD01" w:rsidR="001F1597" w:rsidRDefault="002C14B6" w:rsidP="001F1597">
      <w:pPr>
        <w:pStyle w:val="2"/>
      </w:pPr>
      <w:r>
        <w:lastRenderedPageBreak/>
        <w:t>Blog</w:t>
      </w:r>
      <w:r w:rsidR="001F1597">
        <w:t xml:space="preserve"> layout</w:t>
      </w:r>
    </w:p>
    <w:p w14:paraId="36BD0DAA" w14:textId="77777777" w:rsidR="00CA6AC3" w:rsidRPr="00CA6AC3" w:rsidRDefault="00CA6AC3" w:rsidP="00CA6AC3">
      <w:r w:rsidRPr="00CA6AC3">
        <w:t>Create a responsive blog layout with a main content area for blog posts and a sidebar for supplementary content, using HTML and CSS.</w:t>
      </w:r>
    </w:p>
    <w:p w14:paraId="6CB94064" w14:textId="687350B5" w:rsidR="001F1597" w:rsidRDefault="003E0611" w:rsidP="001F1597">
      <w:r>
        <w:rPr>
          <w:noProof/>
        </w:rPr>
        <w:drawing>
          <wp:inline distT="0" distB="0" distL="0" distR="0" wp14:anchorId="2AEC1E6D" wp14:editId="75953BC6">
            <wp:extent cx="5201920" cy="2197100"/>
            <wp:effectExtent l="12700" t="12700" r="17780" b="12700"/>
            <wp:docPr id="1951390407" name="Картина 1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390407" name="Картина 11" descr="A white background with black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875"/>
                    <a:stretch/>
                  </pic:blipFill>
                  <pic:spPr bwMode="auto">
                    <a:xfrm>
                      <a:off x="0" y="0"/>
                      <a:ext cx="5202554" cy="219736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82455" w14:textId="77777777" w:rsidR="001F1597" w:rsidRDefault="001F1597" w:rsidP="001F1597">
      <w:pPr>
        <w:pStyle w:val="3"/>
      </w:pPr>
      <w:r>
        <w:t>Requirements</w:t>
      </w:r>
    </w:p>
    <w:p w14:paraId="1128F2E0" w14:textId="680AA8BF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HTML Document Setup</w:t>
      </w:r>
      <w:r w:rsidRPr="00CA6AC3">
        <w:t>:</w:t>
      </w:r>
    </w:p>
    <w:p w14:paraId="6AFA39F0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n HTML document named </w:t>
      </w:r>
      <w:r w:rsidRPr="00CA6AC3">
        <w:rPr>
          <w:b/>
          <w:bCs/>
        </w:rPr>
        <w:t>blog-layout.html</w:t>
      </w:r>
      <w:r w:rsidRPr="00CA6AC3">
        <w:t>.</w:t>
      </w:r>
    </w:p>
    <w:p w14:paraId="1C8D9FBB" w14:textId="478EDB80" w:rsidR="00CA6AC3" w:rsidRPr="00CA6AC3" w:rsidRDefault="00CA6AC3">
      <w:pPr>
        <w:pStyle w:val="ac"/>
        <w:numPr>
          <w:ilvl w:val="1"/>
          <w:numId w:val="4"/>
        </w:numPr>
      </w:pPr>
      <w:r w:rsidRPr="00CA6AC3">
        <w:t>Include the standard HTML5 structure (doctype, html, head, body).</w:t>
      </w:r>
    </w:p>
    <w:p w14:paraId="00358003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CSS File Setup</w:t>
      </w:r>
      <w:r w:rsidRPr="00CA6AC3">
        <w:t>:</w:t>
      </w:r>
    </w:p>
    <w:p w14:paraId="1F7C939C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Create a CSS file named </w:t>
      </w:r>
      <w:r w:rsidRPr="00CA6AC3">
        <w:rPr>
          <w:b/>
          <w:bCs/>
        </w:rPr>
        <w:t>blog-layout-styles.css</w:t>
      </w:r>
      <w:r w:rsidRPr="00CA6AC3">
        <w:t>.</w:t>
      </w:r>
    </w:p>
    <w:p w14:paraId="09379B12" w14:textId="4E879AEF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Link the </w:t>
      </w:r>
      <w:r w:rsidRPr="00CA6AC3">
        <w:rPr>
          <w:b/>
          <w:bCs/>
        </w:rPr>
        <w:t>blog-layout-styles.css</w:t>
      </w:r>
      <w:r w:rsidRPr="00CA6AC3">
        <w:t xml:space="preserve"> file to your </w:t>
      </w:r>
      <w:r w:rsidRPr="00CA6AC3">
        <w:rPr>
          <w:b/>
          <w:bCs/>
        </w:rPr>
        <w:t>blog-layout.html</w:t>
      </w:r>
      <w:r w:rsidRPr="00CA6AC3">
        <w:t xml:space="preserve"> document using the </w:t>
      </w:r>
      <w:r w:rsidRPr="00CA6AC3">
        <w:rPr>
          <w:b/>
          <w:bCs/>
        </w:rPr>
        <w:t>&lt;link&gt;</w:t>
      </w:r>
      <w:r w:rsidRPr="00CA6AC3">
        <w:t xml:space="preserve"> tag in the </w:t>
      </w:r>
      <w:r w:rsidRPr="00CA6AC3">
        <w:rPr>
          <w:b/>
          <w:bCs/>
        </w:rPr>
        <w:t>&lt;head&gt;</w:t>
      </w:r>
      <w:r w:rsidRPr="00CA6AC3">
        <w:t xml:space="preserve"> section.</w:t>
      </w:r>
    </w:p>
    <w:p w14:paraId="3544C9C5" w14:textId="77777777" w:rsidR="00CA6AC3" w:rsidRPr="00CA6AC3" w:rsidRDefault="00CA6AC3">
      <w:pPr>
        <w:pStyle w:val="ac"/>
        <w:numPr>
          <w:ilvl w:val="0"/>
          <w:numId w:val="4"/>
        </w:numPr>
      </w:pPr>
      <w:r w:rsidRPr="00CA6AC3">
        <w:rPr>
          <w:b/>
          <w:bCs/>
        </w:rPr>
        <w:t>Blog Layout Structure</w:t>
      </w:r>
      <w:r w:rsidRPr="00CA6AC3">
        <w:t>:</w:t>
      </w:r>
    </w:p>
    <w:p w14:paraId="2AFD684E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Utilize semantic HTML tags to structure the layout, including </w:t>
      </w:r>
      <w:r w:rsidRPr="00CA6AC3">
        <w:rPr>
          <w:b/>
          <w:bCs/>
        </w:rPr>
        <w:t>&lt;header&gt;</w:t>
      </w:r>
      <w:r w:rsidRPr="00CA6AC3">
        <w:t xml:space="preserve">, </w:t>
      </w:r>
      <w:r w:rsidRPr="00CA6AC3">
        <w:rPr>
          <w:b/>
          <w:bCs/>
        </w:rPr>
        <w:t>&lt;main&gt;</w:t>
      </w:r>
      <w:r w:rsidRPr="00CA6AC3">
        <w:t xml:space="preserve">, </w:t>
      </w:r>
      <w:r w:rsidRPr="00CA6AC3">
        <w:rPr>
          <w:b/>
          <w:bCs/>
        </w:rPr>
        <w:t>&lt;article&gt;</w:t>
      </w:r>
      <w:r w:rsidRPr="00CA6AC3">
        <w:t xml:space="preserve">, </w:t>
      </w:r>
      <w:r w:rsidRPr="00CA6AC3">
        <w:rPr>
          <w:b/>
          <w:bCs/>
        </w:rPr>
        <w:t>&lt;aside&gt;</w:t>
      </w:r>
      <w:r w:rsidRPr="00CA6AC3">
        <w:t xml:space="preserve">, and </w:t>
      </w:r>
      <w:r w:rsidRPr="00CA6AC3">
        <w:rPr>
          <w:b/>
          <w:bCs/>
        </w:rPr>
        <w:t>&lt;footer&gt;</w:t>
      </w:r>
      <w:r w:rsidRPr="00CA6AC3">
        <w:t>.</w:t>
      </w:r>
    </w:p>
    <w:p w14:paraId="569734BA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header&gt;</w:t>
      </w:r>
      <w:r w:rsidRPr="00CA6AC3">
        <w:t xml:space="preserve"> should contain the blog’s title or logo and a navigation menu.</w:t>
      </w:r>
    </w:p>
    <w:p w14:paraId="01CEACD9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main&gt;</w:t>
      </w:r>
      <w:r w:rsidRPr="00CA6AC3">
        <w:t xml:space="preserve"> area should display blog posts, each wrapped in an </w:t>
      </w:r>
      <w:r w:rsidRPr="00CA6AC3">
        <w:rPr>
          <w:b/>
          <w:bCs/>
        </w:rPr>
        <w:t>&lt;article&gt;</w:t>
      </w:r>
      <w:r w:rsidRPr="00CA6AC3">
        <w:t xml:space="preserve"> tag, including titles (</w:t>
      </w:r>
      <w:r w:rsidRPr="00CA6AC3">
        <w:rPr>
          <w:b/>
          <w:bCs/>
        </w:rPr>
        <w:t>&lt;h2&gt;</w:t>
      </w:r>
      <w:r w:rsidRPr="00CA6AC3">
        <w:t>), publication dates (</w:t>
      </w:r>
      <w:r w:rsidRPr="00CA6AC3">
        <w:rPr>
          <w:b/>
          <w:bCs/>
        </w:rPr>
        <w:t>&lt;time&gt;</w:t>
      </w:r>
      <w:r w:rsidRPr="00CA6AC3">
        <w:t>), authors, summaries (</w:t>
      </w:r>
      <w:r w:rsidRPr="00CA6AC3">
        <w:rPr>
          <w:b/>
          <w:bCs/>
        </w:rPr>
        <w:t>&lt;p&gt;</w:t>
      </w:r>
      <w:r w:rsidRPr="00CA6AC3">
        <w:t>), and read more links (</w:t>
      </w:r>
      <w:r w:rsidRPr="00CA6AC3">
        <w:rPr>
          <w:b/>
          <w:bCs/>
        </w:rPr>
        <w:t>&lt;a&gt;</w:t>
      </w:r>
      <w:r w:rsidRPr="00CA6AC3">
        <w:t>).</w:t>
      </w:r>
    </w:p>
    <w:p w14:paraId="70C9BC2C" w14:textId="77777777" w:rsidR="00CA6AC3" w:rsidRPr="00CA6AC3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aside&gt;</w:t>
      </w:r>
      <w:r w:rsidRPr="00CA6AC3">
        <w:t xml:space="preserve"> should serve as a sidebar, containing widgets or links such as "About Me", categories, recent posts, or social media links.</w:t>
      </w:r>
    </w:p>
    <w:p w14:paraId="165380DD" w14:textId="7103C368" w:rsidR="003920AF" w:rsidRPr="006575D1" w:rsidRDefault="00CA6AC3">
      <w:pPr>
        <w:pStyle w:val="ac"/>
        <w:numPr>
          <w:ilvl w:val="1"/>
          <w:numId w:val="4"/>
        </w:numPr>
      </w:pPr>
      <w:r w:rsidRPr="00CA6AC3">
        <w:t xml:space="preserve">The </w:t>
      </w:r>
      <w:r w:rsidRPr="00CA6AC3">
        <w:rPr>
          <w:b/>
          <w:bCs/>
        </w:rPr>
        <w:t>&lt;footer&gt;</w:t>
      </w:r>
      <w:r w:rsidRPr="00CA6AC3">
        <w:t xml:space="preserve"> should contain copyright information and/or links to privacy policy, terms of service, etc.</w:t>
      </w:r>
    </w:p>
    <w:sectPr w:rsidR="003920AF" w:rsidRPr="006575D1" w:rsidSect="006D37E3">
      <w:headerReference w:type="default" r:id="rId42"/>
      <w:footerReference w:type="default" r:id="rId4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805E07" w14:textId="77777777" w:rsidR="00251B99" w:rsidRDefault="00251B99" w:rsidP="008068A2">
      <w:pPr>
        <w:spacing w:after="0" w:line="240" w:lineRule="auto"/>
      </w:pPr>
      <w:r>
        <w:separator/>
      </w:r>
    </w:p>
  </w:endnote>
  <w:endnote w:type="continuationSeparator" w:id="0">
    <w:p w14:paraId="0C383C76" w14:textId="77777777" w:rsidR="00251B99" w:rsidRDefault="00251B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(Body CS)"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AD7135" w14:textId="77777777" w:rsidR="00251B99" w:rsidRDefault="00251B99" w:rsidP="008068A2">
      <w:pPr>
        <w:spacing w:after="0" w:line="240" w:lineRule="auto"/>
      </w:pPr>
      <w:r>
        <w:separator/>
      </w:r>
    </w:p>
  </w:footnote>
  <w:footnote w:type="continuationSeparator" w:id="0">
    <w:p w14:paraId="3E0BC218" w14:textId="77777777" w:rsidR="00251B99" w:rsidRDefault="00251B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4B1B11"/>
    <w:multiLevelType w:val="hybridMultilevel"/>
    <w:tmpl w:val="358A5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00773C"/>
    <w:multiLevelType w:val="hybridMultilevel"/>
    <w:tmpl w:val="29CC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2E2B"/>
    <w:multiLevelType w:val="hybridMultilevel"/>
    <w:tmpl w:val="EA8235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697089">
    <w:abstractNumId w:val="0"/>
  </w:num>
  <w:num w:numId="2" w16cid:durableId="1279531758">
    <w:abstractNumId w:val="4"/>
  </w:num>
  <w:num w:numId="3" w16cid:durableId="278150779">
    <w:abstractNumId w:val="2"/>
  </w:num>
  <w:num w:numId="4" w16cid:durableId="1348168495">
    <w:abstractNumId w:val="3"/>
  </w:num>
  <w:num w:numId="5" w16cid:durableId="1589343339">
    <w:abstractNumId w:val="5"/>
  </w:num>
  <w:num w:numId="6" w16cid:durableId="527334165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NDU1NDI2MDC2NDdX0lEKTi0uzszPAykwqwUAuD6i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F22"/>
    <w:rsid w:val="00064D15"/>
    <w:rsid w:val="0008559D"/>
    <w:rsid w:val="00086727"/>
    <w:rsid w:val="0009209B"/>
    <w:rsid w:val="000A6794"/>
    <w:rsid w:val="000B39E6"/>
    <w:rsid w:val="000B56F0"/>
    <w:rsid w:val="000C5361"/>
    <w:rsid w:val="000D5AAD"/>
    <w:rsid w:val="000F1D73"/>
    <w:rsid w:val="00103906"/>
    <w:rsid w:val="001275B9"/>
    <w:rsid w:val="0013427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9CD"/>
    <w:rsid w:val="001A6728"/>
    <w:rsid w:val="001A6EEE"/>
    <w:rsid w:val="001B690F"/>
    <w:rsid w:val="001B7060"/>
    <w:rsid w:val="001C1FCD"/>
    <w:rsid w:val="001D2464"/>
    <w:rsid w:val="001D50AE"/>
    <w:rsid w:val="001E1161"/>
    <w:rsid w:val="001E3FEF"/>
    <w:rsid w:val="001F1597"/>
    <w:rsid w:val="001F37DD"/>
    <w:rsid w:val="00202683"/>
    <w:rsid w:val="00214F33"/>
    <w:rsid w:val="00215FCE"/>
    <w:rsid w:val="00217439"/>
    <w:rsid w:val="002326A7"/>
    <w:rsid w:val="00232E7D"/>
    <w:rsid w:val="00251B99"/>
    <w:rsid w:val="00264287"/>
    <w:rsid w:val="0026589D"/>
    <w:rsid w:val="002664E1"/>
    <w:rsid w:val="002674C4"/>
    <w:rsid w:val="002819B5"/>
    <w:rsid w:val="002853F4"/>
    <w:rsid w:val="00285941"/>
    <w:rsid w:val="002A2D2D"/>
    <w:rsid w:val="002A38E3"/>
    <w:rsid w:val="002C14B6"/>
    <w:rsid w:val="002C539D"/>
    <w:rsid w:val="002C71C6"/>
    <w:rsid w:val="002D07CA"/>
    <w:rsid w:val="002D68A6"/>
    <w:rsid w:val="00305122"/>
    <w:rsid w:val="003230CF"/>
    <w:rsid w:val="0033212E"/>
    <w:rsid w:val="0033490F"/>
    <w:rsid w:val="003523A7"/>
    <w:rsid w:val="00365706"/>
    <w:rsid w:val="00380A57"/>
    <w:rsid w:val="003817EF"/>
    <w:rsid w:val="00382A45"/>
    <w:rsid w:val="003920AF"/>
    <w:rsid w:val="003A1601"/>
    <w:rsid w:val="003A33F9"/>
    <w:rsid w:val="003A5602"/>
    <w:rsid w:val="003B0278"/>
    <w:rsid w:val="003B1846"/>
    <w:rsid w:val="003B4F67"/>
    <w:rsid w:val="003B6A53"/>
    <w:rsid w:val="003E0611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0D4E"/>
    <w:rsid w:val="004A7E77"/>
    <w:rsid w:val="004B0253"/>
    <w:rsid w:val="004C0A2A"/>
    <w:rsid w:val="004C0A80"/>
    <w:rsid w:val="004D03E1"/>
    <w:rsid w:val="004D29A9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D3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33A"/>
    <w:rsid w:val="00644D27"/>
    <w:rsid w:val="006455E4"/>
    <w:rsid w:val="006575D1"/>
    <w:rsid w:val="006635FA"/>
    <w:rsid w:val="006640AE"/>
    <w:rsid w:val="00670041"/>
    <w:rsid w:val="00671FE2"/>
    <w:rsid w:val="0068561E"/>
    <w:rsid w:val="00686C0C"/>
    <w:rsid w:val="00695634"/>
    <w:rsid w:val="006A0E59"/>
    <w:rsid w:val="006A2531"/>
    <w:rsid w:val="006A4016"/>
    <w:rsid w:val="006C6F70"/>
    <w:rsid w:val="006D239A"/>
    <w:rsid w:val="006D37E3"/>
    <w:rsid w:val="006E1302"/>
    <w:rsid w:val="006E2245"/>
    <w:rsid w:val="006E55B4"/>
    <w:rsid w:val="006E7E50"/>
    <w:rsid w:val="00704432"/>
    <w:rsid w:val="007051DF"/>
    <w:rsid w:val="00710660"/>
    <w:rsid w:val="007112D0"/>
    <w:rsid w:val="0071616C"/>
    <w:rsid w:val="00721227"/>
    <w:rsid w:val="00724DA4"/>
    <w:rsid w:val="00763912"/>
    <w:rsid w:val="00774E44"/>
    <w:rsid w:val="00785258"/>
    <w:rsid w:val="00791F02"/>
    <w:rsid w:val="0079324A"/>
    <w:rsid w:val="00793EB9"/>
    <w:rsid w:val="00794EEE"/>
    <w:rsid w:val="007A0743"/>
    <w:rsid w:val="007A635E"/>
    <w:rsid w:val="007B0CEB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91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9A0"/>
    <w:rsid w:val="008F202C"/>
    <w:rsid w:val="008F5B43"/>
    <w:rsid w:val="008F5FDB"/>
    <w:rsid w:val="00902E68"/>
    <w:rsid w:val="00906B0E"/>
    <w:rsid w:val="00912BC6"/>
    <w:rsid w:val="0092145D"/>
    <w:rsid w:val="009254B7"/>
    <w:rsid w:val="00930CEE"/>
    <w:rsid w:val="00933E9E"/>
    <w:rsid w:val="00941FFF"/>
    <w:rsid w:val="009431ED"/>
    <w:rsid w:val="00955691"/>
    <w:rsid w:val="00961157"/>
    <w:rsid w:val="0096197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7AF"/>
    <w:rsid w:val="00A35790"/>
    <w:rsid w:val="00A45A89"/>
    <w:rsid w:val="00A47F12"/>
    <w:rsid w:val="00A558E1"/>
    <w:rsid w:val="00A55D9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129"/>
    <w:rsid w:val="00AD3214"/>
    <w:rsid w:val="00AD3ABC"/>
    <w:rsid w:val="00AE05D3"/>
    <w:rsid w:val="00AE355A"/>
    <w:rsid w:val="00B148DD"/>
    <w:rsid w:val="00B2472A"/>
    <w:rsid w:val="00B33441"/>
    <w:rsid w:val="00B42734"/>
    <w:rsid w:val="00B42907"/>
    <w:rsid w:val="00B46022"/>
    <w:rsid w:val="00B567F6"/>
    <w:rsid w:val="00B56DF3"/>
    <w:rsid w:val="00B57A5C"/>
    <w:rsid w:val="00B6185B"/>
    <w:rsid w:val="00B638EB"/>
    <w:rsid w:val="00B63DED"/>
    <w:rsid w:val="00B645D2"/>
    <w:rsid w:val="00B753E7"/>
    <w:rsid w:val="00B86AF3"/>
    <w:rsid w:val="00B9309B"/>
    <w:rsid w:val="00B968B7"/>
    <w:rsid w:val="00BA1F40"/>
    <w:rsid w:val="00BA4820"/>
    <w:rsid w:val="00BB05FA"/>
    <w:rsid w:val="00BB5B10"/>
    <w:rsid w:val="00BC3E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060"/>
    <w:rsid w:val="00C43B64"/>
    <w:rsid w:val="00C52B84"/>
    <w:rsid w:val="00C53F37"/>
    <w:rsid w:val="00C5499A"/>
    <w:rsid w:val="00C62A0F"/>
    <w:rsid w:val="00C82668"/>
    <w:rsid w:val="00C82862"/>
    <w:rsid w:val="00C84E4D"/>
    <w:rsid w:val="00CA2FD0"/>
    <w:rsid w:val="00CA629C"/>
    <w:rsid w:val="00CA6AC3"/>
    <w:rsid w:val="00CB29CF"/>
    <w:rsid w:val="00CB626D"/>
    <w:rsid w:val="00CD5181"/>
    <w:rsid w:val="00CD7485"/>
    <w:rsid w:val="00CE2360"/>
    <w:rsid w:val="00CE236C"/>
    <w:rsid w:val="00CF0047"/>
    <w:rsid w:val="00D03207"/>
    <w:rsid w:val="00D03585"/>
    <w:rsid w:val="00D22895"/>
    <w:rsid w:val="00D3404A"/>
    <w:rsid w:val="00D3606D"/>
    <w:rsid w:val="00D36EE2"/>
    <w:rsid w:val="00D4354E"/>
    <w:rsid w:val="00D43F69"/>
    <w:rsid w:val="00D50F79"/>
    <w:rsid w:val="00D63229"/>
    <w:rsid w:val="00D73957"/>
    <w:rsid w:val="00D819B8"/>
    <w:rsid w:val="00D8395C"/>
    <w:rsid w:val="00D910AA"/>
    <w:rsid w:val="00DA028F"/>
    <w:rsid w:val="00DA1F3B"/>
    <w:rsid w:val="00DC28E6"/>
    <w:rsid w:val="00DC79E8"/>
    <w:rsid w:val="00DD53F5"/>
    <w:rsid w:val="00DD55F0"/>
    <w:rsid w:val="00DD7BB2"/>
    <w:rsid w:val="00DE0099"/>
    <w:rsid w:val="00DE1B8E"/>
    <w:rsid w:val="00DF00FA"/>
    <w:rsid w:val="00DF57D8"/>
    <w:rsid w:val="00DF6F6D"/>
    <w:rsid w:val="00E032C5"/>
    <w:rsid w:val="00E24C6A"/>
    <w:rsid w:val="00E25811"/>
    <w:rsid w:val="00E32F85"/>
    <w:rsid w:val="00E353AF"/>
    <w:rsid w:val="00E36FD8"/>
    <w:rsid w:val="00E37380"/>
    <w:rsid w:val="00E465C4"/>
    <w:rsid w:val="00E52B14"/>
    <w:rsid w:val="00E63F64"/>
    <w:rsid w:val="00E74623"/>
    <w:rsid w:val="00E7729C"/>
    <w:rsid w:val="00E80E3D"/>
    <w:rsid w:val="00E8426C"/>
    <w:rsid w:val="00E86D42"/>
    <w:rsid w:val="00E870B8"/>
    <w:rsid w:val="00E97602"/>
    <w:rsid w:val="00EA1019"/>
    <w:rsid w:val="00EA3B29"/>
    <w:rsid w:val="00EA4E1D"/>
    <w:rsid w:val="00EB6477"/>
    <w:rsid w:val="00EB7421"/>
    <w:rsid w:val="00EC36F5"/>
    <w:rsid w:val="00EC5A4D"/>
    <w:rsid w:val="00ED0DEA"/>
    <w:rsid w:val="00ED73C4"/>
    <w:rsid w:val="00F17ED8"/>
    <w:rsid w:val="00F20B48"/>
    <w:rsid w:val="00F258BA"/>
    <w:rsid w:val="00F27E9C"/>
    <w:rsid w:val="00F41F41"/>
    <w:rsid w:val="00F46918"/>
    <w:rsid w:val="00F46DDE"/>
    <w:rsid w:val="00F655ED"/>
    <w:rsid w:val="00F7033C"/>
    <w:rsid w:val="00F841B9"/>
    <w:rsid w:val="00F96D0D"/>
    <w:rsid w:val="00F976AD"/>
    <w:rsid w:val="00FA6461"/>
    <w:rsid w:val="00FB497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1597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1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4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75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46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9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mozilla.org/en-US/docs/Learn/Getting_started_with_the_web/HTML_basics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3.png"/><Relationship Id="rId39" Type="http://schemas.openxmlformats.org/officeDocument/2006/relationships/hyperlink" Target="https://developer.mozilla.org/en-US/docs/Web/HTML/Element/footer" TargetMode="External"/><Relationship Id="rId21" Type="http://schemas.openxmlformats.org/officeDocument/2006/relationships/hyperlink" Target="https://developer.mozilla.org/en-US/docs/Web/HTML/Element/div" TargetMode="External"/><Relationship Id="rId34" Type="http://schemas.openxmlformats.org/officeDocument/2006/relationships/hyperlink" Target="https://developer.mozilla.org/en-US/docs/Web/HTML/Element/blockquote" TargetMode="External"/><Relationship Id="rId42" Type="http://schemas.openxmlformats.org/officeDocument/2006/relationships/header" Target="head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n-US/docs/Learn/Getting_started_with_the_web/CSS_basics" TargetMode="External"/><Relationship Id="rId29" Type="http://schemas.openxmlformats.org/officeDocument/2006/relationships/hyperlink" Target="https://developer.mozilla.org/en-US/docs/Web/HTML/Element/articl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hyperlink" Target="https://developer.mozilla.org/en-US/docs/Web/HTML/Element/ul" TargetMode="External"/><Relationship Id="rId32" Type="http://schemas.openxmlformats.org/officeDocument/2006/relationships/hyperlink" Target="https://developer.mozilla.org/en-US/docs/Web/HTML/Element/footer" TargetMode="External"/><Relationship Id="rId37" Type="http://schemas.openxmlformats.org/officeDocument/2006/relationships/hyperlink" Target="https://developer.mozilla.org/en-US/docs/Web/HTML/Element/header" TargetMode="External"/><Relationship Id="rId40" Type="http://schemas.openxmlformats.org/officeDocument/2006/relationships/hyperlink" Target="https://developer.mozilla.org/en-US/docs/Web/HTML/Element/p" TargetMode="External"/><Relationship Id="rId45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validator.w3.org" TargetMode="External"/><Relationship Id="rId23" Type="http://schemas.openxmlformats.org/officeDocument/2006/relationships/image" Target="media/image2.png"/><Relationship Id="rId28" Type="http://schemas.openxmlformats.org/officeDocument/2006/relationships/image" Target="media/image4.png"/><Relationship Id="rId36" Type="http://schemas.openxmlformats.org/officeDocument/2006/relationships/hyperlink" Target="https://developer.mozilla.org/en-US/docs/Web/HTML/Element/article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unsplash.com/" TargetMode="External"/><Relationship Id="rId31" Type="http://schemas.openxmlformats.org/officeDocument/2006/relationships/hyperlink" Target="https://developer.mozilla.org/en-US/docs/Web/HTML/Element/section" TargetMode="External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mozilla.org/en-US/docs/Glossary/Semantics" TargetMode="External"/><Relationship Id="rId22" Type="http://schemas.openxmlformats.org/officeDocument/2006/relationships/hyperlink" Target="https://developer.mozilla.org/en-US/docs/Web/HTML/Element/ul" TargetMode="External"/><Relationship Id="rId27" Type="http://schemas.openxmlformats.org/officeDocument/2006/relationships/hyperlink" Target="https://developer.mozilla.org/en-US/docs/Web/HTML/Element/nav" TargetMode="External"/><Relationship Id="rId30" Type="http://schemas.openxmlformats.org/officeDocument/2006/relationships/hyperlink" Target="https://developer.mozilla.org/en-US/docs/Web/HTML/Element/header" TargetMode="External"/><Relationship Id="rId35" Type="http://schemas.openxmlformats.org/officeDocument/2006/relationships/image" Target="media/image5.png"/><Relationship Id="rId43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developer.mozilla.org/en-US/docs/Web/HTML/Element" TargetMode="External"/><Relationship Id="rId17" Type="http://schemas.openxmlformats.org/officeDocument/2006/relationships/hyperlink" Target="https://developer.mozilla.org/en-US/docs/Web/CSS/Reference" TargetMode="External"/><Relationship Id="rId25" Type="http://schemas.openxmlformats.org/officeDocument/2006/relationships/hyperlink" Target="https://developer.mozilla.org/en-US/docs/Web/CSS/text-decoration" TargetMode="External"/><Relationship Id="rId33" Type="http://schemas.openxmlformats.org/officeDocument/2006/relationships/hyperlink" Target="https://developer.mozilla.org/en-US/docs/Web/HTML/Element/p" TargetMode="External"/><Relationship Id="rId38" Type="http://schemas.openxmlformats.org/officeDocument/2006/relationships/hyperlink" Target="https://developer.mozilla.org/en-US/docs/Web/HTML/Element/section" TargetMode="External"/><Relationship Id="rId20" Type="http://schemas.openxmlformats.org/officeDocument/2006/relationships/hyperlink" Target="https://developer.mozilla.org/en-US/docs/Web/HTML/Element/img" TargetMode="External"/><Relationship Id="rId41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320</Words>
  <Characters>7529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8</cp:revision>
  <cp:lastPrinted>2024-05-17T07:17:00Z</cp:lastPrinted>
  <dcterms:created xsi:type="dcterms:W3CDTF">2024-05-09T05:44:00Z</dcterms:created>
  <dcterms:modified xsi:type="dcterms:W3CDTF">2024-05-17T07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